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584D5" w14:textId="77777777" w:rsidR="00E17387" w:rsidRPr="00F1067F" w:rsidRDefault="00E17387" w:rsidP="00E17387">
      <w:pPr>
        <w:widowControl/>
        <w:spacing w:before="120" w:after="240"/>
        <w:jc w:val="center"/>
        <w:rPr>
          <w:rFonts w:eastAsiaTheme="minorEastAsia"/>
          <w:b/>
          <w:bCs/>
          <w:kern w:val="0"/>
        </w:rPr>
      </w:pPr>
      <w:r w:rsidRPr="00F1067F">
        <w:rPr>
          <w:rFonts w:eastAsiaTheme="minorEastAsia" w:hint="eastAsia"/>
          <w:b/>
          <w:bCs/>
          <w:kern w:val="0"/>
        </w:rPr>
        <w:t>Supple</w:t>
      </w:r>
      <w:r w:rsidRPr="00F1067F">
        <w:rPr>
          <w:rFonts w:eastAsiaTheme="minorEastAsia"/>
          <w:b/>
          <w:bCs/>
          <w:kern w:val="0"/>
        </w:rPr>
        <w:t>mentary material</w:t>
      </w:r>
    </w:p>
    <w:p w14:paraId="0A659721" w14:textId="77777777" w:rsidR="00E17387" w:rsidRPr="00F1067F" w:rsidRDefault="00E17387" w:rsidP="00E17387">
      <w:pPr>
        <w:widowControl/>
        <w:spacing w:before="120" w:after="240"/>
        <w:jc w:val="center"/>
        <w:rPr>
          <w:rFonts w:eastAsiaTheme="minorEastAsia"/>
          <w:b/>
          <w:bCs/>
          <w:kern w:val="0"/>
        </w:rPr>
      </w:pPr>
      <w:r w:rsidRPr="00F1067F">
        <w:rPr>
          <w:rFonts w:eastAsiaTheme="minorEastAsia"/>
          <w:b/>
          <w:bCs/>
          <w:noProof/>
          <w:kern w:val="0"/>
        </w:rPr>
        <w:drawing>
          <wp:inline distT="0" distB="0" distL="0" distR="0" wp14:anchorId="530548D3" wp14:editId="0CC79867">
            <wp:extent cx="5274310" cy="67456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200113--旋角羚MHC区域重复序列放大版--600dpi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4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85DB" w14:textId="77777777" w:rsidR="00E17387" w:rsidRPr="00F1067F" w:rsidRDefault="00E17387" w:rsidP="00E17387">
      <w:pPr>
        <w:widowControl/>
        <w:spacing w:before="120" w:after="240"/>
        <w:jc w:val="left"/>
        <w:rPr>
          <w:rFonts w:eastAsiaTheme="minorEastAsia"/>
          <w:b/>
          <w:bCs/>
          <w:kern w:val="0"/>
        </w:rPr>
      </w:pPr>
      <w:r w:rsidRPr="00F1067F">
        <w:rPr>
          <w:rFonts w:hint="eastAsia"/>
          <w:b/>
          <w:bCs/>
          <w:szCs w:val="21"/>
        </w:rPr>
        <w:t>F</w:t>
      </w:r>
      <w:r w:rsidRPr="00F1067F">
        <w:rPr>
          <w:b/>
          <w:bCs/>
          <w:szCs w:val="21"/>
        </w:rPr>
        <w:t>igure S1 | The distribution of repetitive elements in the addax MHC region.</w:t>
      </w:r>
    </w:p>
    <w:p w14:paraId="63131D97" w14:textId="77777777" w:rsidR="00E17387" w:rsidRPr="00F1067F" w:rsidRDefault="00E17387" w:rsidP="00E17387">
      <w:pPr>
        <w:widowControl/>
        <w:jc w:val="center"/>
      </w:pPr>
      <w:r w:rsidRPr="00F1067F">
        <w:rPr>
          <w:noProof/>
        </w:rPr>
        <w:lastRenderedPageBreak/>
        <w:drawing>
          <wp:inline distT="0" distB="0" distL="0" distR="0" wp14:anchorId="602E6169" wp14:editId="6E5BE99C">
            <wp:extent cx="5274310" cy="1938655"/>
            <wp:effectExtent l="0" t="0" r="254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813--MHC基因比较--600dpi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30D95" w14:textId="0CF7BAEB" w:rsidR="00E17387" w:rsidRPr="00F1067F" w:rsidRDefault="00E17387" w:rsidP="00E17387">
      <w:pPr>
        <w:spacing w:before="120" w:after="240"/>
        <w:jc w:val="left"/>
      </w:pPr>
      <w:bookmarkStart w:id="0" w:name="_Hlk15057517"/>
      <w:r w:rsidRPr="00F1067F">
        <w:rPr>
          <w:b/>
          <w:szCs w:val="21"/>
        </w:rPr>
        <w:t xml:space="preserve">Figure S2 </w:t>
      </w:r>
      <w:r w:rsidRPr="00F1067F">
        <w:rPr>
          <w:bCs/>
          <w:szCs w:val="21"/>
        </w:rPr>
        <w:t>|</w:t>
      </w:r>
      <w:r w:rsidRPr="00F1067F">
        <w:rPr>
          <w:b/>
          <w:szCs w:val="21"/>
        </w:rPr>
        <w:t xml:space="preserve"> Comparison of gene organization in </w:t>
      </w:r>
      <w:bookmarkStart w:id="1" w:name="_Hlk9708991"/>
      <w:r w:rsidRPr="00F1067F">
        <w:rPr>
          <w:b/>
          <w:szCs w:val="21"/>
        </w:rPr>
        <w:t>addax, sheep</w:t>
      </w:r>
      <w:r w:rsidR="00F1067F">
        <w:rPr>
          <w:b/>
          <w:szCs w:val="21"/>
        </w:rPr>
        <w:t>,</w:t>
      </w:r>
      <w:r w:rsidRPr="00F1067F">
        <w:rPr>
          <w:b/>
          <w:szCs w:val="21"/>
        </w:rPr>
        <w:t xml:space="preserve"> and cattle in the MHC region (not all annotated genes </w:t>
      </w:r>
      <w:r w:rsidR="00F1067F">
        <w:rPr>
          <w:b/>
          <w:szCs w:val="21"/>
        </w:rPr>
        <w:t>are</w:t>
      </w:r>
      <w:r w:rsidRPr="00F1067F">
        <w:rPr>
          <w:b/>
          <w:szCs w:val="21"/>
        </w:rPr>
        <w:t xml:space="preserve"> shown here)</w:t>
      </w:r>
      <w:bookmarkEnd w:id="1"/>
      <w:r w:rsidRPr="00F1067F">
        <w:rPr>
          <w:b/>
          <w:szCs w:val="21"/>
        </w:rPr>
        <w:t>.</w:t>
      </w:r>
      <w:r w:rsidRPr="00F1067F">
        <w:t xml:space="preserve"> Red, green</w:t>
      </w:r>
      <w:r w:rsidR="00F1067F">
        <w:t>,</w:t>
      </w:r>
      <w:r w:rsidRPr="00F1067F">
        <w:t xml:space="preserve"> and blue boxes indicate MHC class I, class III</w:t>
      </w:r>
      <w:r w:rsidR="00F1067F">
        <w:t>,</w:t>
      </w:r>
      <w:r w:rsidRPr="00F1067F">
        <w:t xml:space="preserve"> and class II genes, respectively.</w:t>
      </w:r>
      <w:r w:rsidRPr="00F1067F">
        <w:rPr>
          <w:szCs w:val="21"/>
        </w:rPr>
        <w:t xml:space="preserve"> T</w:t>
      </w:r>
      <w:r w:rsidRPr="00F1067F">
        <w:rPr>
          <w:rFonts w:hint="eastAsia"/>
          <w:szCs w:val="21"/>
        </w:rPr>
        <w:t>h</w:t>
      </w:r>
      <w:r w:rsidRPr="00F1067F">
        <w:rPr>
          <w:szCs w:val="21"/>
        </w:rPr>
        <w:t>e hollo</w:t>
      </w:r>
      <w:r w:rsidRPr="00F1067F">
        <w:rPr>
          <w:rFonts w:hint="eastAsia"/>
          <w:szCs w:val="21"/>
        </w:rPr>
        <w:t>w</w:t>
      </w:r>
      <w:r w:rsidRPr="00F1067F">
        <w:rPr>
          <w:szCs w:val="21"/>
        </w:rPr>
        <w:t xml:space="preserve"> box represent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the </w:t>
      </w:r>
      <w:r w:rsidRPr="00F1067F">
        <w:rPr>
          <w:i/>
          <w:iCs/>
          <w:szCs w:val="21"/>
        </w:rPr>
        <w:t>DXO</w:t>
      </w:r>
      <w:r w:rsidRPr="00F1067F">
        <w:rPr>
          <w:szCs w:val="21"/>
        </w:rPr>
        <w:t xml:space="preserve"> gene deleted in the class III region of the addax. </w:t>
      </w:r>
      <w:bookmarkEnd w:id="0"/>
      <w:r w:rsidRPr="00F1067F">
        <w:rPr>
          <w:szCs w:val="21"/>
        </w:rPr>
        <w:t>T</w:t>
      </w:r>
      <w:r w:rsidRPr="00F1067F">
        <w:rPr>
          <w:rFonts w:hint="eastAsia"/>
          <w:szCs w:val="21"/>
        </w:rPr>
        <w:t>h</w:t>
      </w:r>
      <w:r w:rsidRPr="00F1067F">
        <w:rPr>
          <w:szCs w:val="21"/>
        </w:rPr>
        <w:t>e MHC class II region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in these three species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separated by a piece of non-MHC chromosome inversion (indicated by two short slashes)</w:t>
      </w:r>
      <w:r w:rsidRPr="00F1067F">
        <w:t>.</w:t>
      </w:r>
    </w:p>
    <w:p w14:paraId="460D0444" w14:textId="1A68A3CA" w:rsidR="00E17387" w:rsidRPr="00F1067F" w:rsidRDefault="00E17387" w:rsidP="00E17387">
      <w:pPr>
        <w:spacing w:before="120" w:after="240"/>
        <w:jc w:val="left"/>
        <w:rPr>
          <w:szCs w:val="21"/>
        </w:rPr>
      </w:pPr>
      <w:r w:rsidRPr="00F1067F">
        <w:rPr>
          <w:b/>
          <w:noProof/>
          <w:szCs w:val="21"/>
        </w:rPr>
        <w:lastRenderedPageBreak/>
        <w:drawing>
          <wp:inline distT="0" distB="0" distL="0" distR="0" wp14:anchorId="571DF829" wp14:editId="33C62BB7">
            <wp:extent cx="5274310" cy="735203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923点阵分析--大写字母--600dpi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5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067F">
        <w:rPr>
          <w:b/>
          <w:szCs w:val="21"/>
        </w:rPr>
        <w:t>Figure S3</w:t>
      </w:r>
      <w:r w:rsidRPr="00F1067F">
        <w:rPr>
          <w:bCs/>
          <w:szCs w:val="21"/>
        </w:rPr>
        <w:t xml:space="preserve"> |</w:t>
      </w:r>
      <w:r w:rsidRPr="00F1067F">
        <w:rPr>
          <w:b/>
          <w:szCs w:val="21"/>
        </w:rPr>
        <w:t xml:space="preserve"> </w:t>
      </w:r>
      <w:bookmarkStart w:id="2" w:name="_Hlk9714469"/>
      <w:r w:rsidRPr="00F1067F">
        <w:rPr>
          <w:b/>
          <w:szCs w:val="21"/>
        </w:rPr>
        <w:t>Dot plot analysis of the addax MHC</w:t>
      </w:r>
      <w:bookmarkEnd w:id="2"/>
      <w:r w:rsidRPr="00F1067F">
        <w:rPr>
          <w:b/>
          <w:szCs w:val="21"/>
        </w:rPr>
        <w:t xml:space="preserve"> genomic region</w:t>
      </w:r>
      <w:r w:rsidRPr="00F1067F">
        <w:rPr>
          <w:rFonts w:hint="eastAsia"/>
          <w:b/>
          <w:szCs w:val="21"/>
        </w:rPr>
        <w:t>.</w:t>
      </w:r>
      <w:r w:rsidRPr="00F1067F">
        <w:rPr>
          <w:b/>
          <w:szCs w:val="21"/>
        </w:rPr>
        <w:t xml:space="preserve"> </w:t>
      </w:r>
      <w:r w:rsidRPr="00F1067F">
        <w:rPr>
          <w:szCs w:val="21"/>
        </w:rPr>
        <w:t>T</w:t>
      </w:r>
      <w:r w:rsidRPr="00F1067F">
        <w:rPr>
          <w:rFonts w:hint="eastAsia"/>
          <w:szCs w:val="21"/>
        </w:rPr>
        <w:t>he</w:t>
      </w:r>
      <w:r w:rsidRPr="00F1067F">
        <w:rPr>
          <w:szCs w:val="21"/>
        </w:rPr>
        <w:t xml:space="preserve"> </w:t>
      </w:r>
      <w:r w:rsidRPr="00F1067F">
        <w:rPr>
          <w:rFonts w:hint="eastAsia"/>
          <w:szCs w:val="21"/>
        </w:rPr>
        <w:t>self-d</w:t>
      </w:r>
      <w:r w:rsidRPr="00F1067F">
        <w:rPr>
          <w:szCs w:val="21"/>
        </w:rPr>
        <w:t xml:space="preserve">ot plot analysis of the addax MHC class I, </w:t>
      </w:r>
      <w:proofErr w:type="spellStart"/>
      <w:r w:rsidRPr="00F1067F">
        <w:rPr>
          <w:szCs w:val="21"/>
        </w:rPr>
        <w:t>IIa</w:t>
      </w:r>
      <w:proofErr w:type="spellEnd"/>
      <w:r w:rsidR="00F1067F">
        <w:rPr>
          <w:szCs w:val="21"/>
        </w:rPr>
        <w:t>,</w:t>
      </w:r>
      <w:r w:rsidRPr="00F1067F">
        <w:rPr>
          <w:szCs w:val="21"/>
        </w:rPr>
        <w:t xml:space="preserve"> and III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shown in </w:t>
      </w:r>
      <w:r w:rsidRPr="00F1067F">
        <w:rPr>
          <w:b/>
          <w:bCs/>
          <w:szCs w:val="21"/>
        </w:rPr>
        <w:t>A</w:t>
      </w:r>
      <w:r w:rsidRPr="00F1067F">
        <w:rPr>
          <w:szCs w:val="21"/>
        </w:rPr>
        <w:t xml:space="preserve"> to </w:t>
      </w:r>
      <w:r w:rsidRPr="00F1067F">
        <w:rPr>
          <w:b/>
          <w:bCs/>
          <w:szCs w:val="21"/>
        </w:rPr>
        <w:t>C</w:t>
      </w:r>
      <w:r w:rsidRPr="00F1067F">
        <w:rPr>
          <w:szCs w:val="21"/>
        </w:rPr>
        <w:t>, respecti</w:t>
      </w:r>
      <w:r w:rsidRPr="00F1067F">
        <w:rPr>
          <w:rFonts w:hint="eastAsia"/>
          <w:szCs w:val="21"/>
        </w:rPr>
        <w:t>v</w:t>
      </w:r>
      <w:r w:rsidRPr="00F1067F">
        <w:rPr>
          <w:szCs w:val="21"/>
        </w:rPr>
        <w:t xml:space="preserve">ely. </w:t>
      </w:r>
      <w:r w:rsidR="00F1067F">
        <w:rPr>
          <w:szCs w:val="21"/>
        </w:rPr>
        <w:t>Z</w:t>
      </w:r>
      <w:r w:rsidRPr="00F1067F">
        <w:rPr>
          <w:szCs w:val="21"/>
        </w:rPr>
        <w:t xml:space="preserve">oomed-in view of the corresponding region in sheep, cattle, pig, and human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</w:t>
      </w:r>
      <w:r w:rsidR="00F1067F">
        <w:rPr>
          <w:szCs w:val="21"/>
        </w:rPr>
        <w:t>shown</w:t>
      </w:r>
      <w:r w:rsidRPr="00F1067F">
        <w:rPr>
          <w:szCs w:val="21"/>
        </w:rPr>
        <w:t xml:space="preserve"> on the right. Genes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listed on the y</w:t>
      </w:r>
      <w:r w:rsidRPr="00F1067F">
        <w:rPr>
          <w:rFonts w:hint="eastAsia"/>
          <w:szCs w:val="21"/>
        </w:rPr>
        <w:t>-</w:t>
      </w:r>
      <w:r w:rsidRPr="00F1067F">
        <w:rPr>
          <w:szCs w:val="21"/>
        </w:rPr>
        <w:t>axis</w:t>
      </w:r>
      <w:r w:rsidR="00F1067F">
        <w:rPr>
          <w:szCs w:val="21"/>
        </w:rPr>
        <w:t>,</w:t>
      </w:r>
      <w:r w:rsidRPr="00F1067F">
        <w:rPr>
          <w:szCs w:val="21"/>
        </w:rPr>
        <w:t xml:space="preserve"> with </w:t>
      </w:r>
      <w:r w:rsidRPr="00F1067F">
        <w:rPr>
          <w:rFonts w:hint="eastAsia"/>
          <w:szCs w:val="21"/>
        </w:rPr>
        <w:t>their</w:t>
      </w:r>
      <w:r w:rsidRPr="00F1067F">
        <w:rPr>
          <w:szCs w:val="21"/>
        </w:rPr>
        <w:t xml:space="preserve"> orientations indicated by arrows.</w:t>
      </w:r>
    </w:p>
    <w:p w14:paraId="7C697758" w14:textId="77777777" w:rsidR="00E17387" w:rsidRPr="00F1067F" w:rsidRDefault="00E17387" w:rsidP="00E17387">
      <w:pPr>
        <w:widowControl/>
        <w:jc w:val="center"/>
        <w:rPr>
          <w:noProof/>
        </w:rPr>
      </w:pPr>
      <w:r w:rsidRPr="00F1067F">
        <w:rPr>
          <w:noProof/>
        </w:rPr>
        <w:lastRenderedPageBreak/>
        <w:drawing>
          <wp:inline distT="0" distB="0" distL="0" distR="0" wp14:anchorId="5487D7C2" wp14:editId="7A6D03DE">
            <wp:extent cx="3240024" cy="32004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923旋角羚 MHC class IIb--600dpi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24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7895" w14:textId="4E5341D7" w:rsidR="00E17387" w:rsidRPr="00F1067F" w:rsidRDefault="00E17387" w:rsidP="00E17387">
      <w:pPr>
        <w:spacing w:before="120" w:after="240"/>
        <w:jc w:val="left"/>
        <w:rPr>
          <w:szCs w:val="21"/>
        </w:rPr>
      </w:pPr>
      <w:r w:rsidRPr="00F1067F">
        <w:rPr>
          <w:b/>
          <w:szCs w:val="21"/>
        </w:rPr>
        <w:t xml:space="preserve">Figure S4 </w:t>
      </w:r>
      <w:r w:rsidRPr="00F1067F">
        <w:rPr>
          <w:bCs/>
          <w:szCs w:val="21"/>
        </w:rPr>
        <w:t>|</w:t>
      </w:r>
      <w:r w:rsidRPr="00F1067F">
        <w:rPr>
          <w:b/>
          <w:szCs w:val="21"/>
        </w:rPr>
        <w:t xml:space="preserve"> Dot plot analysis of the addax MHC class IIb region</w:t>
      </w:r>
      <w:r w:rsidRPr="00F1067F">
        <w:rPr>
          <w:rFonts w:hint="eastAsia"/>
          <w:b/>
          <w:szCs w:val="21"/>
        </w:rPr>
        <w:t>.</w:t>
      </w:r>
      <w:r w:rsidRPr="00F1067F">
        <w:rPr>
          <w:b/>
          <w:szCs w:val="21"/>
        </w:rPr>
        <w:t xml:space="preserve"> </w:t>
      </w:r>
      <w:r w:rsidRPr="00F1067F">
        <w:rPr>
          <w:szCs w:val="21"/>
        </w:rPr>
        <w:t xml:space="preserve">Genes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listed on the y</w:t>
      </w:r>
      <w:r w:rsidRPr="00F1067F">
        <w:rPr>
          <w:rFonts w:hint="eastAsia"/>
          <w:szCs w:val="21"/>
        </w:rPr>
        <w:t>-</w:t>
      </w:r>
      <w:r w:rsidRPr="00F1067F">
        <w:rPr>
          <w:szCs w:val="21"/>
        </w:rPr>
        <w:t>axis</w:t>
      </w:r>
      <w:r w:rsidR="00F1067F">
        <w:rPr>
          <w:szCs w:val="21"/>
        </w:rPr>
        <w:t>,</w:t>
      </w:r>
      <w:r w:rsidRPr="00F1067F">
        <w:rPr>
          <w:szCs w:val="21"/>
        </w:rPr>
        <w:t xml:space="preserve"> with </w:t>
      </w:r>
      <w:r w:rsidRPr="00F1067F">
        <w:rPr>
          <w:rFonts w:hint="eastAsia"/>
          <w:szCs w:val="21"/>
        </w:rPr>
        <w:t>their</w:t>
      </w:r>
      <w:r w:rsidRPr="00F1067F">
        <w:rPr>
          <w:szCs w:val="21"/>
        </w:rPr>
        <w:t xml:space="preserve"> orientations indicated by arrows.</w:t>
      </w:r>
      <w:r w:rsidRPr="00F1067F">
        <w:rPr>
          <w:szCs w:val="21"/>
        </w:rPr>
        <w:br w:type="page"/>
      </w:r>
    </w:p>
    <w:p w14:paraId="2D62D1A9" w14:textId="77777777" w:rsidR="00E17387" w:rsidRPr="00F1067F" w:rsidRDefault="00E17387" w:rsidP="00E17387">
      <w:pPr>
        <w:jc w:val="center"/>
        <w:rPr>
          <w:noProof/>
        </w:rPr>
      </w:pPr>
      <w:r w:rsidRPr="00F1067F">
        <w:rPr>
          <w:noProof/>
        </w:rPr>
        <w:lastRenderedPageBreak/>
        <w:drawing>
          <wp:inline distT="0" distB="0" distL="0" distR="0" wp14:anchorId="433A460C" wp14:editId="2D9E1181">
            <wp:extent cx="5274310" cy="499427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90522 MHC II ML tree--大写字母--600dpi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F8AA" w14:textId="2558CA94" w:rsidR="00E17387" w:rsidRPr="00F1067F" w:rsidRDefault="00E17387" w:rsidP="00E17387">
      <w:pPr>
        <w:spacing w:before="120" w:after="240"/>
        <w:jc w:val="left"/>
        <w:rPr>
          <w:szCs w:val="21"/>
        </w:rPr>
      </w:pPr>
      <w:r w:rsidRPr="00F1067F">
        <w:rPr>
          <w:b/>
          <w:szCs w:val="21"/>
        </w:rPr>
        <w:t xml:space="preserve">Figure S5 </w:t>
      </w:r>
      <w:r w:rsidRPr="00F1067F">
        <w:rPr>
          <w:bCs/>
          <w:szCs w:val="21"/>
        </w:rPr>
        <w:t>|</w:t>
      </w:r>
      <w:r w:rsidRPr="00F1067F">
        <w:rPr>
          <w:b/>
          <w:szCs w:val="21"/>
        </w:rPr>
        <w:t xml:space="preserve"> Overall structure of DY in the addax.</w:t>
      </w:r>
      <w:r w:rsidRPr="00F1067F">
        <w:rPr>
          <w:rFonts w:hint="eastAsia"/>
          <w:b/>
          <w:szCs w:val="21"/>
        </w:rPr>
        <w:t xml:space="preserve"> </w:t>
      </w:r>
      <w:r w:rsidRPr="00F1067F">
        <w:rPr>
          <w:b/>
          <w:szCs w:val="21"/>
        </w:rPr>
        <w:t xml:space="preserve">(A) </w:t>
      </w:r>
      <w:r w:rsidRPr="00F1067F">
        <w:rPr>
          <w:szCs w:val="21"/>
        </w:rPr>
        <w:t>The sim</w:t>
      </w:r>
      <w:r w:rsidRPr="00F1067F">
        <w:rPr>
          <w:rFonts w:hint="eastAsia"/>
          <w:szCs w:val="21"/>
        </w:rPr>
        <w:t>ul</w:t>
      </w:r>
      <w:r w:rsidRPr="00F1067F">
        <w:rPr>
          <w:szCs w:val="21"/>
        </w:rPr>
        <w:t xml:space="preserve">ated structure of DY in the addax with HLA-DQ2 as </w:t>
      </w:r>
      <w:r w:rsidRPr="00F1067F">
        <w:rPr>
          <w:rFonts w:hint="eastAsia"/>
          <w:szCs w:val="21"/>
        </w:rPr>
        <w:t>a</w:t>
      </w:r>
      <w:r w:rsidRPr="00F1067F">
        <w:rPr>
          <w:szCs w:val="21"/>
        </w:rPr>
        <w:t xml:space="preserve"> template. The α chain and β chain of DY </w:t>
      </w:r>
      <w:r w:rsidR="00F1067F">
        <w:rPr>
          <w:szCs w:val="21"/>
        </w:rPr>
        <w:t>are</w:t>
      </w:r>
      <w:r w:rsidRPr="00F1067F">
        <w:rPr>
          <w:szCs w:val="21"/>
        </w:rPr>
        <w:t xml:space="preserve"> colored by green and orange, respectively.</w:t>
      </w:r>
      <w:r w:rsidRPr="00F1067F">
        <w:rPr>
          <w:b/>
          <w:szCs w:val="21"/>
        </w:rPr>
        <w:t xml:space="preserve"> (B-C) </w:t>
      </w:r>
      <w:r w:rsidR="00F1067F">
        <w:rPr>
          <w:szCs w:val="21"/>
        </w:rPr>
        <w:t>S</w:t>
      </w:r>
      <w:r w:rsidRPr="00F1067F">
        <w:rPr>
          <w:szCs w:val="21"/>
        </w:rPr>
        <w:t>ide and the top view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of </w:t>
      </w:r>
      <w:r w:rsidRPr="00F1067F">
        <w:rPr>
          <w:rFonts w:hint="eastAsia"/>
          <w:szCs w:val="21"/>
        </w:rPr>
        <w:t>super</w:t>
      </w:r>
      <w:r w:rsidRPr="00F1067F">
        <w:rPr>
          <w:szCs w:val="21"/>
        </w:rPr>
        <w:t xml:space="preserve">imposed addax DY (pink) and HLA-DQ2 (blue). Antigen peptide (from HLA-DQ2) </w:t>
      </w:r>
      <w:r w:rsidR="00F1067F">
        <w:rPr>
          <w:szCs w:val="21"/>
        </w:rPr>
        <w:t>is</w:t>
      </w:r>
      <w:r w:rsidRPr="00F1067F">
        <w:rPr>
          <w:szCs w:val="21"/>
        </w:rPr>
        <w:t xml:space="preserve"> shown as sticks</w:t>
      </w:r>
      <w:r w:rsidR="00F1067F">
        <w:rPr>
          <w:szCs w:val="21"/>
        </w:rPr>
        <w:t>,</w:t>
      </w:r>
      <w:r w:rsidRPr="00F1067F">
        <w:rPr>
          <w:szCs w:val="21"/>
        </w:rPr>
        <w:t xml:space="preserve"> with carbon atom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colored green.</w:t>
      </w:r>
    </w:p>
    <w:p w14:paraId="237D7B69" w14:textId="77777777" w:rsidR="00E17387" w:rsidRPr="00F1067F" w:rsidRDefault="00E17387" w:rsidP="00E17387">
      <w:pPr>
        <w:widowControl/>
        <w:jc w:val="left"/>
      </w:pPr>
      <w:r w:rsidRPr="00F1067F">
        <w:br w:type="page"/>
      </w:r>
    </w:p>
    <w:p w14:paraId="1FF422F8" w14:textId="77777777" w:rsidR="00E17387" w:rsidRPr="00F1067F" w:rsidRDefault="00E17387" w:rsidP="00E17387">
      <w:pPr>
        <w:rPr>
          <w:noProof/>
        </w:rPr>
      </w:pPr>
      <w:r w:rsidRPr="00F1067F">
        <w:rPr>
          <w:noProof/>
        </w:rPr>
        <w:lastRenderedPageBreak/>
        <w:drawing>
          <wp:inline distT="0" distB="0" distL="0" distR="0" wp14:anchorId="24123EDB" wp14:editId="6B022BDA">
            <wp:extent cx="5274310" cy="1591310"/>
            <wp:effectExtent l="0" t="0" r="254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结构差异横排--大写字母--600dpi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43EE" w14:textId="2264EE48" w:rsidR="00E17387" w:rsidRPr="00F1067F" w:rsidRDefault="00E17387" w:rsidP="00E17387">
      <w:pPr>
        <w:spacing w:before="120" w:after="240"/>
        <w:jc w:val="left"/>
        <w:rPr>
          <w:szCs w:val="21"/>
        </w:rPr>
      </w:pPr>
      <w:r w:rsidRPr="00F1067F">
        <w:rPr>
          <w:b/>
          <w:szCs w:val="21"/>
        </w:rPr>
        <w:t>Figure</w:t>
      </w:r>
      <w:bookmarkStart w:id="3" w:name="_Hlk9855773"/>
      <w:r w:rsidRPr="00F1067F">
        <w:rPr>
          <w:b/>
          <w:szCs w:val="21"/>
        </w:rPr>
        <w:t xml:space="preserve"> S6 </w:t>
      </w:r>
      <w:r w:rsidRPr="00F1067F">
        <w:rPr>
          <w:bCs/>
          <w:szCs w:val="21"/>
        </w:rPr>
        <w:t>|</w:t>
      </w:r>
      <w:r w:rsidRPr="00F1067F">
        <w:rPr>
          <w:b/>
          <w:szCs w:val="21"/>
        </w:rPr>
        <w:t xml:space="preserve"> Structur</w:t>
      </w:r>
      <w:r w:rsidR="00F1067F">
        <w:rPr>
          <w:b/>
          <w:szCs w:val="21"/>
        </w:rPr>
        <w:t>al</w:t>
      </w:r>
      <w:r w:rsidRPr="00F1067F">
        <w:rPr>
          <w:b/>
          <w:szCs w:val="21"/>
        </w:rPr>
        <w:t xml:space="preserve"> </w:t>
      </w:r>
      <w:r w:rsidRPr="00F1067F">
        <w:rPr>
          <w:rFonts w:hint="eastAsia"/>
          <w:b/>
          <w:szCs w:val="21"/>
        </w:rPr>
        <w:t>differences</w:t>
      </w:r>
      <w:r w:rsidRPr="00F1067F">
        <w:rPr>
          <w:b/>
          <w:szCs w:val="21"/>
        </w:rPr>
        <w:t xml:space="preserve"> between DY in the addax and HLA-DQ2</w:t>
      </w:r>
      <w:bookmarkEnd w:id="3"/>
      <w:r w:rsidRPr="00F1067F">
        <w:rPr>
          <w:b/>
          <w:szCs w:val="21"/>
        </w:rPr>
        <w:t>.</w:t>
      </w:r>
      <w:r w:rsidRPr="00F1067F">
        <w:rPr>
          <w:rFonts w:hint="eastAsia"/>
          <w:szCs w:val="21"/>
        </w:rPr>
        <w:t xml:space="preserve"> </w:t>
      </w:r>
      <w:r w:rsidRPr="00F1067F">
        <w:rPr>
          <w:b/>
          <w:szCs w:val="21"/>
        </w:rPr>
        <w:t xml:space="preserve">(A-B) </w:t>
      </w:r>
      <w:r w:rsidR="00F1067F">
        <w:rPr>
          <w:szCs w:val="21"/>
        </w:rPr>
        <w:t>S</w:t>
      </w:r>
      <w:r w:rsidRPr="00F1067F">
        <w:rPr>
          <w:szCs w:val="21"/>
        </w:rPr>
        <w:t>ide and the top view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of </w:t>
      </w:r>
      <w:r w:rsidRPr="00F1067F">
        <w:rPr>
          <w:rFonts w:hint="eastAsia"/>
          <w:szCs w:val="21"/>
        </w:rPr>
        <w:t>the</w:t>
      </w:r>
      <w:r w:rsidRPr="00F1067F">
        <w:rPr>
          <w:szCs w:val="21"/>
        </w:rPr>
        <w:t xml:space="preserve"> </w:t>
      </w:r>
      <w:r w:rsidRPr="00F1067F">
        <w:rPr>
          <w:rFonts w:hint="eastAsia"/>
          <w:szCs w:val="21"/>
        </w:rPr>
        <w:t>super</w:t>
      </w:r>
      <w:r w:rsidRPr="00F1067F">
        <w:rPr>
          <w:szCs w:val="21"/>
        </w:rPr>
        <w:t>imposed structure</w:t>
      </w:r>
      <w:r w:rsidR="00F1067F">
        <w:rPr>
          <w:szCs w:val="21"/>
        </w:rPr>
        <w:t>s</w:t>
      </w:r>
      <w:r w:rsidRPr="00F1067F">
        <w:rPr>
          <w:szCs w:val="21"/>
        </w:rPr>
        <w:t xml:space="preserve"> of addax DY (pink) and HLA-DQ2 (blue). Structure differences between DY in the addax and HLA-DQ2 </w:t>
      </w:r>
      <w:r w:rsidRPr="00F1067F">
        <w:rPr>
          <w:rFonts w:hint="eastAsia"/>
          <w:szCs w:val="21"/>
        </w:rPr>
        <w:t>are</w:t>
      </w:r>
      <w:r w:rsidRPr="00F1067F">
        <w:rPr>
          <w:szCs w:val="21"/>
        </w:rPr>
        <w:t xml:space="preserve"> indicated by orange circles.</w:t>
      </w:r>
    </w:p>
    <w:p w14:paraId="16B0F860" w14:textId="77777777" w:rsidR="00E17387" w:rsidRPr="00F1067F" w:rsidRDefault="00E17387" w:rsidP="00E17387">
      <w:pPr>
        <w:spacing w:before="120" w:after="240"/>
        <w:jc w:val="left"/>
        <w:rPr>
          <w:szCs w:val="21"/>
        </w:rPr>
      </w:pPr>
    </w:p>
    <w:p w14:paraId="1E35388B" w14:textId="77777777" w:rsidR="00E17387" w:rsidRPr="00F1067F" w:rsidRDefault="00E17387" w:rsidP="00E17387">
      <w:pPr>
        <w:widowControl/>
        <w:jc w:val="left"/>
        <w:rPr>
          <w:szCs w:val="21"/>
        </w:rPr>
      </w:pPr>
      <w:r w:rsidRPr="00F1067F">
        <w:rPr>
          <w:szCs w:val="21"/>
        </w:rPr>
        <w:br w:type="page"/>
      </w:r>
    </w:p>
    <w:p w14:paraId="7AC6F2C7" w14:textId="77777777" w:rsidR="00E17387" w:rsidRPr="00F1067F" w:rsidRDefault="00E17387" w:rsidP="00E17387">
      <w:pPr>
        <w:jc w:val="center"/>
      </w:pPr>
      <w:r w:rsidRPr="00F1067F">
        <w:rPr>
          <w:noProof/>
        </w:rPr>
        <w:lastRenderedPageBreak/>
        <w:drawing>
          <wp:inline distT="0" distB="0" distL="0" distR="0" wp14:anchorId="4D59314C" wp14:editId="71C5080C">
            <wp:extent cx="3240024" cy="20955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0107--牛科动物进化树--600dpi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24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A4AB" w14:textId="4EE9F713" w:rsidR="00E17387" w:rsidRPr="00F1067F" w:rsidRDefault="00E17387" w:rsidP="00E17387">
      <w:pPr>
        <w:autoSpaceDE w:val="0"/>
        <w:autoSpaceDN w:val="0"/>
        <w:adjustRightInd w:val="0"/>
        <w:jc w:val="left"/>
        <w:rPr>
          <w:rFonts w:cs="Times New Roman"/>
          <w:kern w:val="0"/>
          <w:szCs w:val="24"/>
        </w:rPr>
      </w:pPr>
      <w:r w:rsidRPr="00F1067F">
        <w:rPr>
          <w:b/>
          <w:szCs w:val="21"/>
        </w:rPr>
        <w:t xml:space="preserve">Figure S7 </w:t>
      </w:r>
      <w:r w:rsidRPr="00F1067F">
        <w:rPr>
          <w:bCs/>
          <w:szCs w:val="21"/>
        </w:rPr>
        <w:t>|</w:t>
      </w:r>
      <w:r w:rsidRPr="00F1067F">
        <w:rPr>
          <w:b/>
          <w:szCs w:val="21"/>
        </w:rPr>
        <w:t xml:space="preserve"> </w:t>
      </w:r>
      <w:r w:rsidRPr="00F1067F">
        <w:rPr>
          <w:rFonts w:cs="Times New Roman"/>
          <w:kern w:val="0"/>
          <w:szCs w:val="24"/>
        </w:rPr>
        <w:t xml:space="preserve">Phylogenetic tree </w:t>
      </w:r>
      <w:r w:rsidR="00F1067F">
        <w:rPr>
          <w:rFonts w:cs="Times New Roman"/>
          <w:kern w:val="0"/>
          <w:szCs w:val="24"/>
        </w:rPr>
        <w:t>of</w:t>
      </w:r>
      <w:r w:rsidRPr="00F1067F">
        <w:rPr>
          <w:rFonts w:cs="Times New Roman"/>
          <w:kern w:val="0"/>
          <w:szCs w:val="24"/>
        </w:rPr>
        <w:t xml:space="preserve"> the family Bovidae</w:t>
      </w:r>
      <w:r w:rsidRPr="00F1067F">
        <w:rPr>
          <w:rFonts w:cs="Times New Roman" w:hint="eastAsia"/>
          <w:kern w:val="0"/>
          <w:szCs w:val="24"/>
        </w:rPr>
        <w:t xml:space="preserve"> </w:t>
      </w:r>
      <w:r w:rsidRPr="00F1067F">
        <w:rPr>
          <w:rFonts w:cs="Times New Roman"/>
          <w:kern w:val="0"/>
          <w:szCs w:val="24"/>
        </w:rPr>
        <w:t xml:space="preserve">(adapted from Price </w:t>
      </w:r>
      <w:r w:rsidRPr="00F1067F">
        <w:rPr>
          <w:rFonts w:cs="Times New Roman"/>
          <w:i/>
          <w:iCs/>
          <w:kern w:val="0"/>
          <w:szCs w:val="24"/>
        </w:rPr>
        <w:t xml:space="preserve">et al </w:t>
      </w:r>
      <w:r w:rsidRPr="00F1067F">
        <w:rPr>
          <w:rFonts w:cs="Times New Roman"/>
          <w:kern w:val="0"/>
          <w:szCs w:val="24"/>
        </w:rPr>
        <w:t>(27)).</w:t>
      </w:r>
    </w:p>
    <w:p w14:paraId="26260F03" w14:textId="77777777" w:rsidR="00E17387" w:rsidRPr="00F1067F" w:rsidRDefault="00E17387" w:rsidP="00E17387">
      <w:pPr>
        <w:widowControl/>
        <w:jc w:val="left"/>
        <w:rPr>
          <w:noProof/>
          <w:szCs w:val="21"/>
        </w:rPr>
      </w:pPr>
    </w:p>
    <w:p w14:paraId="1D1AA63B" w14:textId="77777777" w:rsidR="00E17387" w:rsidRPr="00F1067F" w:rsidRDefault="00E17387" w:rsidP="00E17387">
      <w:pPr>
        <w:widowControl/>
        <w:jc w:val="left"/>
        <w:rPr>
          <w:szCs w:val="21"/>
        </w:rPr>
        <w:sectPr w:rsidR="00E17387" w:rsidRPr="00F1067F" w:rsidSect="009C547F">
          <w:headerReference w:type="even" r:id="rId13"/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  <w:r w:rsidRPr="00F1067F">
        <w:rPr>
          <w:szCs w:val="21"/>
        </w:rPr>
        <w:br w:type="page"/>
      </w:r>
    </w:p>
    <w:p w14:paraId="2267EB7E" w14:textId="096A8A57" w:rsidR="00E17387" w:rsidRPr="00F1067F" w:rsidRDefault="00E17387" w:rsidP="00E17387">
      <w:pPr>
        <w:rPr>
          <w:b/>
          <w:bCs/>
        </w:rPr>
      </w:pPr>
      <w:r w:rsidRPr="00F1067F">
        <w:rPr>
          <w:rFonts w:hint="eastAsia"/>
          <w:b/>
          <w:bCs/>
        </w:rPr>
        <w:lastRenderedPageBreak/>
        <w:t>Table</w:t>
      </w:r>
      <w:r w:rsidRPr="00F1067F">
        <w:rPr>
          <w:b/>
          <w:bCs/>
        </w:rPr>
        <w:t xml:space="preserve"> S1 </w:t>
      </w:r>
      <w:r w:rsidRPr="00F1067F">
        <w:rPr>
          <w:rFonts w:hint="eastAsia"/>
        </w:rPr>
        <w:t>|</w:t>
      </w:r>
      <w:r w:rsidRPr="00F1067F">
        <w:rPr>
          <w:b/>
          <w:bCs/>
        </w:rPr>
        <w:t xml:space="preserve"> Constitution of repeat elements (SINEs, LINEs, LTR elements</w:t>
      </w:r>
      <w:r w:rsidR="00F1067F">
        <w:rPr>
          <w:b/>
          <w:bCs/>
        </w:rPr>
        <w:t>,</w:t>
      </w:r>
      <w:r w:rsidRPr="00F1067F">
        <w:rPr>
          <w:b/>
          <w:bCs/>
        </w:rPr>
        <w:t xml:space="preserve"> and DNA elements) in the MHC region of addax, sheep, goat, cattle, water buffalo, sperm whale, pig, horse</w:t>
      </w:r>
      <w:r w:rsidR="00F1067F">
        <w:rPr>
          <w:b/>
          <w:bCs/>
        </w:rPr>
        <w:t>,</w:t>
      </w:r>
      <w:r w:rsidRPr="00F1067F">
        <w:rPr>
          <w:b/>
          <w:bCs/>
        </w:rPr>
        <w:t xml:space="preserve"> and human.</w:t>
      </w:r>
    </w:p>
    <w:tbl>
      <w:tblPr>
        <w:tblW w:w="13892" w:type="dxa"/>
        <w:tblLook w:val="04A0" w:firstRow="1" w:lastRow="0" w:firstColumn="1" w:lastColumn="0" w:noHBand="0" w:noVBand="1"/>
      </w:tblPr>
      <w:tblGrid>
        <w:gridCol w:w="1985"/>
        <w:gridCol w:w="1134"/>
        <w:gridCol w:w="992"/>
        <w:gridCol w:w="992"/>
        <w:gridCol w:w="1134"/>
        <w:gridCol w:w="1560"/>
        <w:gridCol w:w="1134"/>
        <w:gridCol w:w="1417"/>
        <w:gridCol w:w="1276"/>
        <w:gridCol w:w="992"/>
        <w:gridCol w:w="1276"/>
      </w:tblGrid>
      <w:tr w:rsidR="00E17387" w:rsidRPr="00F1067F" w14:paraId="21902541" w14:textId="77777777" w:rsidTr="00A877C1">
        <w:trPr>
          <w:trHeight w:val="276"/>
        </w:trPr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7C2143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8F75B3" w14:textId="55C83216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Addax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9A33271" w14:textId="4EF41E42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Sheep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4D2C76E" w14:textId="6FF1B0B2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Goa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39B183" w14:textId="7B213873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Cattle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5BAD4F" w14:textId="6DC73111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Water Buffal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5146473" w14:textId="0E2FCF28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Red Dee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A5E64D2" w14:textId="55706FD0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Sperm whal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24EB7D9" w14:textId="6E1772E3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Pig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EFE309" w14:textId="403DAC49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Hor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E5BCFD" w14:textId="4479C7BE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Human</w:t>
            </w:r>
          </w:p>
        </w:tc>
      </w:tr>
      <w:tr w:rsidR="00E17387" w:rsidRPr="00F1067F" w14:paraId="2398B36D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F2057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SINEs: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820F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0.3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A6485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0.0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317D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0.21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B23AA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0.05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8084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0.44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5A15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7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F3A60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9.0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340D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18.5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562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5.1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C8F6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16.83%</w:t>
            </w:r>
          </w:p>
        </w:tc>
      </w:tr>
      <w:tr w:rsidR="00E17387" w:rsidRPr="00F1067F" w14:paraId="1205F8F6" w14:textId="77777777" w:rsidTr="00A877C1">
        <w:trPr>
          <w:trHeight w:val="131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2834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6CBBFC" w14:textId="77777777" w:rsidR="00E17387" w:rsidRPr="00F1067F" w:rsidRDefault="00E17387" w:rsidP="00A877C1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465E0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75061D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7841CE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814950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E654DD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24ABE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0A5E86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D9230E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22AAFA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E17387" w:rsidRPr="00F1067F" w14:paraId="031B6F0E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CBB6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LINEs: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1F18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1.4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EB2B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9.1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EAFA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1.66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8C92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6.9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DA1F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4.7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FD7B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7.63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850B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18.9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1415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13.8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77DC3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27.2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4779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kern w:val="0"/>
                <w:sz w:val="22"/>
              </w:rPr>
              <w:t>18.27%</w:t>
            </w:r>
          </w:p>
        </w:tc>
      </w:tr>
      <w:tr w:rsidR="00E17387" w:rsidRPr="00F1067F" w14:paraId="308E581E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80160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LINE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DA99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9.8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3C33D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9.0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9D07F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9.93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4727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4.13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CFEA7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2.1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6210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4.3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167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2"/>
              </w:rPr>
            </w:pPr>
            <w:r w:rsidRPr="00F1067F">
              <w:rPr>
                <w:rFonts w:eastAsia="DengXian" w:cs="Times New Roman"/>
                <w:kern w:val="0"/>
                <w:sz w:val="22"/>
              </w:rPr>
              <w:t>14.6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A961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2"/>
              </w:rPr>
            </w:pPr>
            <w:r w:rsidRPr="00F1067F">
              <w:rPr>
                <w:rFonts w:eastAsia="DengXian" w:cs="Times New Roman"/>
                <w:kern w:val="0"/>
                <w:sz w:val="22"/>
              </w:rPr>
              <w:t>11.0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B8D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2"/>
              </w:rPr>
            </w:pPr>
            <w:r w:rsidRPr="00F1067F">
              <w:rPr>
                <w:rFonts w:eastAsia="DengXian" w:cs="Times New Roman"/>
                <w:kern w:val="0"/>
                <w:sz w:val="22"/>
              </w:rPr>
              <w:t>23.0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62DB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2"/>
              </w:rPr>
            </w:pPr>
            <w:r w:rsidRPr="00F1067F">
              <w:rPr>
                <w:rFonts w:eastAsia="DengXian" w:cs="Times New Roman"/>
                <w:kern w:val="0"/>
                <w:sz w:val="22"/>
              </w:rPr>
              <w:t>14.74%</w:t>
            </w:r>
          </w:p>
        </w:tc>
      </w:tr>
      <w:tr w:rsidR="00E17387" w:rsidRPr="00F1067F" w14:paraId="198B3CF9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D735D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LINE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3942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5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C2FB8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3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37FE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4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2B3E8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0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0AAC9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1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8B03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6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8A08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.9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02C1F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4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D71A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.6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368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.22%</w:t>
            </w:r>
          </w:p>
        </w:tc>
      </w:tr>
      <w:tr w:rsidR="00E17387" w:rsidRPr="00F1067F" w14:paraId="4A0E143C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AEE12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L3/CR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00F7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2D65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9711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96B8A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6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3815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A72A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0759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FD87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2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4E3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3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0CB8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21%</w:t>
            </w:r>
          </w:p>
        </w:tc>
      </w:tr>
      <w:tr w:rsidR="00E17387" w:rsidRPr="00F1067F" w14:paraId="55B809AC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2B1BA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R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D00D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8.8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B196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7.5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F51D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9.09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8473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6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5A3E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2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2F0B0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6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C728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0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75BD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0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0246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543D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00%</w:t>
            </w:r>
          </w:p>
        </w:tc>
      </w:tr>
      <w:tr w:rsidR="00E17387" w:rsidRPr="00F1067F" w14:paraId="146F8AED" w14:textId="77777777" w:rsidTr="00A877C1">
        <w:trPr>
          <w:trHeight w:val="11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57EA6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C8EA08" w14:textId="77777777" w:rsidR="00E17387" w:rsidRPr="00F1067F" w:rsidRDefault="00E17387" w:rsidP="00A877C1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C7029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BBDC03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4218D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B7FC7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5DE7DB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9488FD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580FE1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65E688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49C74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E17387" w:rsidRPr="00F1067F" w14:paraId="50F97DA8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31512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LTR elements: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043C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3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9414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3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E4BC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8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2D3B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80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46FA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5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0376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1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E8F3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.3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B45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8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2EF4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1.4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6C049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1.68%</w:t>
            </w:r>
          </w:p>
        </w:tc>
      </w:tr>
      <w:tr w:rsidR="00E17387" w:rsidRPr="00F1067F" w14:paraId="1E2BF504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567D9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ERV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1C98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6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B7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73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9DF8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72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4251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63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351E5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79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D981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43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41C8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2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BA8C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387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4.2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64916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.43%</w:t>
            </w:r>
          </w:p>
        </w:tc>
      </w:tr>
      <w:tr w:rsidR="00E17387" w:rsidRPr="00F1067F" w14:paraId="64140714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635BF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ERVL-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MaLRs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AFCF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56CC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E847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F02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8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FCC1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84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A561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5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95548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74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D973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90E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5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292F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75%</w:t>
            </w:r>
          </w:p>
        </w:tc>
      </w:tr>
      <w:tr w:rsidR="00E17387" w:rsidRPr="00F1067F" w14:paraId="29849D3F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6065D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ERV_classI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2F4E8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8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398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71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635C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96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E6A91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.0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F2C9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7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7D9F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1144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18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7DBA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8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75A9D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4.16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0262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.70%</w:t>
            </w:r>
          </w:p>
        </w:tc>
      </w:tr>
      <w:tr w:rsidR="00E17387" w:rsidRPr="00F1067F" w14:paraId="26757518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913F5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ERV_classII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7FB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7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B519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9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A5F7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0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04AB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15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27F9B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0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A40B4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3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5120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0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5783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603C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3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FE1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.63%</w:t>
            </w:r>
          </w:p>
        </w:tc>
      </w:tr>
      <w:tr w:rsidR="00E17387" w:rsidRPr="00F1067F" w14:paraId="2947F484" w14:textId="77777777" w:rsidTr="00A877C1">
        <w:trPr>
          <w:trHeight w:val="222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19D8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829616" w14:textId="77777777" w:rsidR="00E17387" w:rsidRPr="00F1067F" w:rsidRDefault="00E17387" w:rsidP="00A877C1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48D47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6CD1FB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06752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48862A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4FB6C7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23A8A4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0965D5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947671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90B3A0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E17387" w:rsidRPr="00F1067F" w14:paraId="0FF49E7D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7C3B4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DNA elements: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FBE0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0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E14F9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15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654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09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C82E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.91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B70F0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14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C8B3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.2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98FA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79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DB45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2.22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21E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.52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4EFAB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.07%</w:t>
            </w:r>
          </w:p>
        </w:tc>
      </w:tr>
      <w:tr w:rsidR="00E17387" w:rsidRPr="00F1067F" w14:paraId="46DAF98B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70E5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2A9D0A" w14:textId="77777777" w:rsidR="00E17387" w:rsidRPr="00F1067F" w:rsidRDefault="00E17387" w:rsidP="00A877C1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D75B82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DE39A9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6BB0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528D1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FC252A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2AACB9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3127B3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CC67C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E74F52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E17387" w:rsidRPr="00F1067F" w14:paraId="3E8DF537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A433F8" w14:textId="4C818F94" w:rsidR="00E17387" w:rsidRPr="00F1067F" w:rsidRDefault="00F1067F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T</w:t>
            </w:r>
            <w:r w:rsidR="00E17387"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ot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6A8F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8.1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049D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5.6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0CA9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8.77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C785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3.75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65D8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1.94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3CFDE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15.7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E692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5.13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8AD4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37.3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0BF73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7.37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179A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49.85%</w:t>
            </w:r>
          </w:p>
        </w:tc>
      </w:tr>
      <w:tr w:rsidR="00E17387" w:rsidRPr="00F1067F" w14:paraId="1264E458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050F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42D139" w14:textId="77777777" w:rsidR="00E17387" w:rsidRPr="00F1067F" w:rsidRDefault="00E17387" w:rsidP="00A877C1">
            <w:pPr>
              <w:widowControl/>
              <w:jc w:val="left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6144A9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3CFC7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96CA99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E75075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068287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A4FB5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60A459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8DE31D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4EC83F" w14:textId="77777777" w:rsidR="00E17387" w:rsidRPr="00F1067F" w:rsidRDefault="00E17387" w:rsidP="00A877C1">
            <w:pPr>
              <w:widowControl/>
              <w:jc w:val="center"/>
              <w:rPr>
                <w:rFonts w:eastAsia="Times New Roman" w:cs="Times New Roman"/>
                <w:kern w:val="0"/>
                <w:sz w:val="20"/>
                <w:szCs w:val="20"/>
              </w:rPr>
            </w:pPr>
          </w:p>
        </w:tc>
      </w:tr>
      <w:tr w:rsidR="00E17387" w:rsidRPr="00F1067F" w14:paraId="7A35BC22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98B41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LINE/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4107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6.1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D922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3.5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05C7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5.8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CB15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61.69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F7BE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9.10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638B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48.5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E1B5F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3.9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0DD8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6.9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330E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57.50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CAC6B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6.65%</w:t>
            </w:r>
          </w:p>
        </w:tc>
      </w:tr>
      <w:tr w:rsidR="00E17387" w:rsidRPr="00F1067F" w14:paraId="1F775138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7F4EE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SINE/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02B2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7.08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918B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8.1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AC4B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6.35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D67CC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2.97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7C97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4.89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D8B3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0.3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718E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5.6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6CD8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2"/>
              </w:rPr>
            </w:pPr>
            <w:r w:rsidRPr="00F1067F">
              <w:rPr>
                <w:rFonts w:eastAsia="DengXian" w:cs="Times New Roman"/>
                <w:kern w:val="0"/>
                <w:sz w:val="22"/>
              </w:rPr>
              <w:t>49.59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A80C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9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F6B4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33.76%</w:t>
            </w:r>
          </w:p>
        </w:tc>
      </w:tr>
      <w:tr w:rsidR="00E17387" w:rsidRPr="00F1067F" w14:paraId="1353B36B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73862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LTR/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EEFB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1.3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3851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2.2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A687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2.38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A360C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98%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C4D7B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91%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9523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3.44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8109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2.51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4CA4D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7.54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5D3F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4.15%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645D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3.43%</w:t>
            </w:r>
          </w:p>
        </w:tc>
      </w:tr>
      <w:tr w:rsidR="00E17387" w:rsidRPr="00F1067F" w14:paraId="496D4EF8" w14:textId="77777777" w:rsidTr="00A877C1">
        <w:trPr>
          <w:trHeight w:val="276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16B99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RTE/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BDB4F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3.11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91DC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1.10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1D6D9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3.46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753B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4.24%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E7430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24.44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77D7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10.27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2A0DAB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9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F305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16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2DB95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2BB28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2"/>
              </w:rPr>
              <w:t>0.00%</w:t>
            </w:r>
          </w:p>
        </w:tc>
      </w:tr>
    </w:tbl>
    <w:p w14:paraId="017B5D15" w14:textId="77777777" w:rsidR="00E17387" w:rsidRPr="00F1067F" w:rsidRDefault="00E17387" w:rsidP="00E17387">
      <w:r w:rsidRPr="00F1067F">
        <w:br/>
      </w:r>
      <w:bookmarkStart w:id="4" w:name="_GoBack"/>
      <w:bookmarkEnd w:id="4"/>
    </w:p>
    <w:p w14:paraId="74AEB210" w14:textId="77777777" w:rsidR="00E17387" w:rsidRPr="00F1067F" w:rsidRDefault="00E17387" w:rsidP="00E17387">
      <w:pPr>
        <w:widowControl/>
        <w:jc w:val="left"/>
        <w:rPr>
          <w:b/>
          <w:bCs/>
        </w:rPr>
      </w:pPr>
      <w:r w:rsidRPr="00F1067F">
        <w:rPr>
          <w:rFonts w:hint="eastAsia"/>
          <w:b/>
          <w:bCs/>
        </w:rPr>
        <w:lastRenderedPageBreak/>
        <w:t>Table</w:t>
      </w:r>
      <w:r w:rsidRPr="00F1067F">
        <w:rPr>
          <w:b/>
          <w:bCs/>
        </w:rPr>
        <w:t xml:space="preserve"> S2 </w:t>
      </w:r>
      <w:r w:rsidRPr="00F1067F">
        <w:rPr>
          <w:rFonts w:hint="eastAsia"/>
        </w:rPr>
        <w:t>|</w:t>
      </w:r>
      <w:r w:rsidRPr="00F1067F">
        <w:rPr>
          <w:b/>
          <w:bCs/>
        </w:rPr>
        <w:t xml:space="preserve"> GenBank accession numbers of the MHC class II genes </w:t>
      </w:r>
      <w:r w:rsidRPr="00F1067F">
        <w:rPr>
          <w:rFonts w:hint="eastAsia"/>
          <w:b/>
          <w:bCs/>
        </w:rPr>
        <w:t>of</w:t>
      </w:r>
      <w:r w:rsidRPr="00F1067F">
        <w:rPr>
          <w:b/>
          <w:bCs/>
        </w:rPr>
        <w:t xml:space="preserve"> representative mammals used to construct the phylogenetic trees.</w:t>
      </w:r>
    </w:p>
    <w:tbl>
      <w:tblPr>
        <w:tblW w:w="12758" w:type="dxa"/>
        <w:tblLook w:val="04A0" w:firstRow="1" w:lastRow="0" w:firstColumn="1" w:lastColumn="0" w:noHBand="0" w:noVBand="1"/>
      </w:tblPr>
      <w:tblGrid>
        <w:gridCol w:w="883"/>
        <w:gridCol w:w="1711"/>
        <w:gridCol w:w="2084"/>
        <w:gridCol w:w="2126"/>
        <w:gridCol w:w="1985"/>
        <w:gridCol w:w="1843"/>
        <w:gridCol w:w="2126"/>
      </w:tblGrid>
      <w:tr w:rsidR="00E17387" w:rsidRPr="00F1067F" w14:paraId="5C4A4D30" w14:textId="77777777" w:rsidTr="00A877C1">
        <w:trPr>
          <w:trHeight w:val="360"/>
        </w:trPr>
        <w:tc>
          <w:tcPr>
            <w:tcW w:w="8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F1FB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1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A5AE967" w14:textId="785F3337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Sheep </w:t>
            </w:r>
          </w:p>
        </w:tc>
        <w:tc>
          <w:tcPr>
            <w:tcW w:w="20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CB8C559" w14:textId="6D68FBA8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Goat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77B243" w14:textId="064E7B74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Tibetan antelope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FE8064" w14:textId="6225D7B1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Cattl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F90642E" w14:textId="4F9453C1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Water buffalo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60091D" w14:textId="185553C7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White-tailed deer</w:t>
            </w:r>
          </w:p>
        </w:tc>
      </w:tr>
      <w:tr w:rsidR="00E17387" w:rsidRPr="00F1067F" w14:paraId="6C5E9F87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8018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MA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3352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2112128.2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E7FA8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696210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8308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85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EDC3A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12674.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77B0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50291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CDB3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15.1</w:t>
            </w:r>
          </w:p>
        </w:tc>
      </w:tr>
      <w:tr w:rsidR="00E17387" w:rsidRPr="00F1067F" w14:paraId="3972CA78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1AFF6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MB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C3A6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2100470.2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E1A3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696209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47F1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86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1437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40481.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AE07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50290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6074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02.1</w:t>
            </w:r>
          </w:p>
        </w:tc>
      </w:tr>
      <w:tr w:rsidR="00E17387" w:rsidRPr="00F1067F" w14:paraId="0865E8AA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CE28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OA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B28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4018742.3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4C899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3973815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4650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96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977D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05920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BB4E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50298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B3C3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13.1</w:t>
            </w:r>
          </w:p>
        </w:tc>
      </w:tr>
      <w:tr w:rsidR="00E17387" w:rsidRPr="00F1067F" w14:paraId="0117B890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9B730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OB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99F4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4018738.3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3AE6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696206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9C4FE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91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B1C2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13600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91F9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50284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1476A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09.1</w:t>
            </w:r>
          </w:p>
        </w:tc>
      </w:tr>
      <w:tr w:rsidR="00E17387" w:rsidRPr="00F1067F" w14:paraId="091DB086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1017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RA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5009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2100429.2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7D4A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314188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AA10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57553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59A81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12677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92B5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90945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3C6C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16456.1</w:t>
            </w:r>
          </w:p>
        </w:tc>
      </w:tr>
      <w:tr w:rsidR="00E17387" w:rsidRPr="00F1067F" w14:paraId="28AAFBC5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09C0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RB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38193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80698.1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BA7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8039087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C96B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92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3D56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4984085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1F23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5268263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9596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873369.1</w:t>
            </w:r>
          </w:p>
        </w:tc>
      </w:tr>
      <w:tr w:rsidR="00E17387" w:rsidRPr="00F1067F" w14:paraId="6D30252A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898D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QA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FAFF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308597.1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2986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85680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1140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57557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DFF3B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5459849.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94FC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47522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B26D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2606.1</w:t>
            </w:r>
          </w:p>
        </w:tc>
      </w:tr>
      <w:tr w:rsidR="00E17387" w:rsidRPr="00F1067F" w14:paraId="76606DAE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0EB7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QB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91D5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7958927.1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C8BB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7958925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C7D5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57558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45CC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34668.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C56C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47521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E25E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12.1</w:t>
            </w:r>
          </w:p>
        </w:tc>
      </w:tr>
      <w:tr w:rsidR="00E17387" w:rsidRPr="00F1067F" w14:paraId="3E34A778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5CA6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YA</w:t>
            </w:r>
          </w:p>
        </w:tc>
        <w:tc>
          <w:tcPr>
            <w:tcW w:w="1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637AD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23398.2</w:t>
            </w:r>
          </w:p>
        </w:tc>
        <w:tc>
          <w:tcPr>
            <w:tcW w:w="2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6D23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696205.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E502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99.1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A975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12678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FD24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5272044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698C3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17.1</w:t>
            </w:r>
          </w:p>
        </w:tc>
      </w:tr>
      <w:tr w:rsidR="00E17387" w:rsidRPr="00F1067F" w14:paraId="734C9781" w14:textId="77777777" w:rsidTr="00A877C1">
        <w:trPr>
          <w:trHeight w:val="360"/>
        </w:trPr>
        <w:tc>
          <w:tcPr>
            <w:tcW w:w="8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0974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YB</w:t>
            </w:r>
          </w:p>
        </w:tc>
        <w:tc>
          <w:tcPr>
            <w:tcW w:w="1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6D088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7958632.1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04D0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8039318.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8AF96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5972798.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1F94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12679.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D9A9A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6050281.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F20AAF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0908112.1</w:t>
            </w:r>
          </w:p>
        </w:tc>
      </w:tr>
    </w:tbl>
    <w:p w14:paraId="5C5D29C5" w14:textId="77777777" w:rsidR="00E17387" w:rsidRPr="00F1067F" w:rsidRDefault="00E17387" w:rsidP="00E17387"/>
    <w:tbl>
      <w:tblPr>
        <w:tblW w:w="12648" w:type="dxa"/>
        <w:tblLook w:val="04A0" w:firstRow="1" w:lastRow="0" w:firstColumn="1" w:lastColumn="0" w:noHBand="0" w:noVBand="1"/>
      </w:tblPr>
      <w:tblGrid>
        <w:gridCol w:w="960"/>
        <w:gridCol w:w="1875"/>
        <w:gridCol w:w="1875"/>
        <w:gridCol w:w="2268"/>
        <w:gridCol w:w="1843"/>
        <w:gridCol w:w="1701"/>
        <w:gridCol w:w="2126"/>
      </w:tblGrid>
      <w:tr w:rsidR="00E17387" w:rsidRPr="00F1067F" w14:paraId="35C76C99" w14:textId="77777777" w:rsidTr="00A877C1">
        <w:trPr>
          <w:trHeight w:val="301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858C8" w14:textId="77777777" w:rsidR="00E17387" w:rsidRPr="00F1067F" w:rsidRDefault="00E17387" w:rsidP="00A877C1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F1067F">
              <w:rPr>
                <w:rFonts w:ascii="DengXian" w:eastAsia="DengXian" w:hAnsi="DengXian" w:cs="SimSun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A12F847" w14:textId="424CF704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M</w:t>
            </w:r>
            <w:r w:rsidR="00E17387"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inke whale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4CB8CF1" w14:textId="48C8715A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S</w:t>
            </w:r>
            <w:r w:rsidR="00E17387"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perm whal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EAC886" w14:textId="79D40F2C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B</w:t>
            </w:r>
            <w:r w:rsidR="00E17387"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ottlenose dolphi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1BA7C0" w14:textId="139AB81F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P</w:t>
            </w:r>
            <w:r w:rsidR="00E17387"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 xml:space="preserve">ig 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FF6051" w14:textId="4DD6466B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Camel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1EEF19" w14:textId="49398F7A" w:rsidR="00E17387" w:rsidRPr="00F1067F" w:rsidRDefault="00F1067F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</w:pPr>
            <w:r w:rsidRPr="00F1067F">
              <w:rPr>
                <w:rFonts w:eastAsia="DengXian" w:cs="Times New Roman"/>
                <w:b/>
                <w:bCs/>
                <w:color w:val="000000"/>
                <w:kern w:val="0"/>
                <w:sz w:val="22"/>
              </w:rPr>
              <w:t>Human</w:t>
            </w:r>
          </w:p>
        </w:tc>
      </w:tr>
      <w:tr w:rsidR="00E17387" w:rsidRPr="00F1067F" w14:paraId="77DA97C4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9DED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M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A33E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86920.1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9589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4121724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6F0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31419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3C88A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004039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5313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13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26F0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6120.4</w:t>
            </w:r>
          </w:p>
        </w:tc>
      </w:tr>
      <w:tr w:rsidR="00E17387" w:rsidRPr="00F1067F" w14:paraId="58C66406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FD2A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MB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6654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86924.1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B7DA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07873.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567FC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31421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6FD7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3707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947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14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0729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2118.5</w:t>
            </w:r>
          </w:p>
        </w:tc>
      </w:tr>
      <w:tr w:rsidR="00E17387" w:rsidRPr="00F1067F" w14:paraId="09349791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F829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O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6F0F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86913.2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B627C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07866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2053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128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85143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2D9D1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05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063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2119.4</w:t>
            </w:r>
          </w:p>
        </w:tc>
      </w:tr>
      <w:tr w:rsidR="00E17387" w:rsidRPr="00F1067F" w14:paraId="7B5BF0EF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A74D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OB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57C73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87065.1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22F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07887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539D5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31428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C75B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4064.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06BD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20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A426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2120.4</w:t>
            </w:r>
          </w:p>
        </w:tc>
      </w:tr>
      <w:tr w:rsidR="00E17387" w:rsidRPr="00F1067F" w14:paraId="3A741501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70DE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R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1DA5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93888.2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518B6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07118596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5F05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49740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62FA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3706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23B7B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27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4B79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19111.5</w:t>
            </w:r>
          </w:p>
        </w:tc>
      </w:tr>
      <w:tr w:rsidR="00E17387" w:rsidRPr="00F1067F" w14:paraId="39AAF623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568B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RB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345E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8167488.1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2AF8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4121957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8477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49647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D6B4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3695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DABA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21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23637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43965.1</w:t>
            </w:r>
          </w:p>
        </w:tc>
      </w:tr>
      <w:tr w:rsidR="00E17387" w:rsidRPr="00F1067F" w14:paraId="3400653E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B181D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Q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D003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2BED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4121955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53AAD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49739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EAD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4062.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D8C5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25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220A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2122.3</w:t>
            </w:r>
          </w:p>
        </w:tc>
      </w:tr>
      <w:tr w:rsidR="00E17387" w:rsidRPr="00F1067F" w14:paraId="4F1FD069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38BF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QB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9A81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525DB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24121956.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E1E36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9949737.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DE1A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113694.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A1BA5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XM_010949126.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7601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M_001243961.1</w:t>
            </w:r>
          </w:p>
        </w:tc>
      </w:tr>
      <w:tr w:rsidR="00E17387" w:rsidRPr="00F1067F" w14:paraId="65BF0FF3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8B34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Y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734C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53E8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FF91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7C7C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C4781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3FA5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</w:tr>
      <w:tr w:rsidR="00E17387" w:rsidRPr="00F1067F" w14:paraId="11E0451D" w14:textId="77777777" w:rsidTr="00A877C1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D3D5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i/>
                <w:iCs/>
                <w:color w:val="000000"/>
                <w:kern w:val="0"/>
                <w:sz w:val="20"/>
                <w:szCs w:val="20"/>
              </w:rPr>
              <w:t>DYB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B3D7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84E69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2071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EB24FF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9B1E9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95CA2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A</w:t>
            </w:r>
          </w:p>
        </w:tc>
      </w:tr>
    </w:tbl>
    <w:p w14:paraId="63C81AB0" w14:textId="77777777" w:rsidR="00E17387" w:rsidRPr="00F1067F" w:rsidRDefault="00E17387" w:rsidP="00E17387">
      <w:pPr>
        <w:spacing w:line="360" w:lineRule="auto"/>
        <w:jc w:val="left"/>
        <w:rPr>
          <w:rFonts w:cs="Times New Roman"/>
          <w:b/>
          <w:bCs/>
          <w:szCs w:val="24"/>
        </w:rPr>
      </w:pPr>
      <w:r w:rsidRPr="00F1067F">
        <w:rPr>
          <w:rFonts w:hint="eastAsia"/>
          <w:b/>
          <w:bCs/>
        </w:rPr>
        <w:lastRenderedPageBreak/>
        <w:t>Table</w:t>
      </w:r>
      <w:r w:rsidRPr="00F1067F">
        <w:rPr>
          <w:b/>
          <w:bCs/>
        </w:rPr>
        <w:t xml:space="preserve"> S3 </w:t>
      </w:r>
      <w:r w:rsidRPr="00F1067F">
        <w:rPr>
          <w:rFonts w:hint="eastAsia"/>
        </w:rPr>
        <w:t>|</w:t>
      </w:r>
      <w:r w:rsidRPr="00F1067F">
        <w:t xml:space="preserve"> </w:t>
      </w:r>
      <w:r w:rsidRPr="00F1067F">
        <w:rPr>
          <w:rFonts w:cs="Times New Roman"/>
          <w:b/>
          <w:bCs/>
          <w:szCs w:val="24"/>
        </w:rPr>
        <w:t xml:space="preserve">List of </w:t>
      </w:r>
      <w:r w:rsidRPr="00F1067F">
        <w:rPr>
          <w:rFonts w:cs="Times New Roman" w:hint="eastAsia"/>
          <w:b/>
          <w:bCs/>
          <w:szCs w:val="24"/>
        </w:rPr>
        <w:t>predicted</w:t>
      </w:r>
      <w:r w:rsidRPr="00F1067F">
        <w:rPr>
          <w:rFonts w:cs="Times New Roman"/>
          <w:b/>
          <w:bCs/>
          <w:szCs w:val="24"/>
        </w:rPr>
        <w:t xml:space="preserve"> genes in the MHC region of the addax.</w:t>
      </w:r>
    </w:p>
    <w:tbl>
      <w:tblPr>
        <w:tblW w:w="13892" w:type="dxa"/>
        <w:tblLook w:val="04A0" w:firstRow="1" w:lastRow="0" w:firstColumn="1" w:lastColumn="0" w:noHBand="0" w:noVBand="1"/>
      </w:tblPr>
      <w:tblGrid>
        <w:gridCol w:w="928"/>
        <w:gridCol w:w="7152"/>
        <w:gridCol w:w="1418"/>
        <w:gridCol w:w="916"/>
        <w:gridCol w:w="916"/>
        <w:gridCol w:w="806"/>
        <w:gridCol w:w="905"/>
        <w:gridCol w:w="851"/>
      </w:tblGrid>
      <w:tr w:rsidR="00E17387" w:rsidRPr="00F1067F" w14:paraId="0CD18468" w14:textId="77777777" w:rsidTr="00A877C1">
        <w:trPr>
          <w:trHeight w:val="384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EB4B1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Number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4514B89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Descriptio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46FB6E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Gene Symbol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6C61EB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Start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6994EA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End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0FC08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Strand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2FE88B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MHC region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072AB7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Contig</w:t>
            </w:r>
          </w:p>
        </w:tc>
      </w:tr>
      <w:tr w:rsidR="00E17387" w:rsidRPr="00F1067F" w14:paraId="4ED5614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D142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2FF74F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LOVL fatty acid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elongase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3665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ELOVL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E07D1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18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2BF85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940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E29C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AC59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E596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E3D78B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16B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E6B9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LA class II histocompatibility antigen, DQ haplotype D alpha chain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20B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DQA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59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63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535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945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F8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0B0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888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0F84C6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74D7C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B94FF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I OVAR-DR-beta-3, partial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3C7C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DRB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D6E40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7573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99C1F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976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60C20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C00E4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5B5C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120C08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7E43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AA87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DLA class II histocompatibility antigen, DR-1 beta chain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D7D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DRB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9E3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492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409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397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1C2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25D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285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5D6E6A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85CD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189B2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oLa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class II histocompatibility antigen, DQB*0101 beta chain-lik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0423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DQB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CADA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427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1CDE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625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BA2DF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6B0A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8900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591F75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B67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D0F2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LA class II histocompatibility antigen, DQ haplotype D alpha chain-like isoform X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A491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QA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EAF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853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106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878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BE1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291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9ED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9F5B0A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BCAF8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9B326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I DQB precursor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E9D3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QB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6DD6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9903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BA88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1143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2191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C688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17CC0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4A3C7A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604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4FC6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I DQA, partial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3FA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QA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F57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3142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39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149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C19A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0E1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71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205019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3060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E2176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ajor histocompatibility complex, class II, DR beta 4 precurso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A8E99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RB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31532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092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F2CDB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827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EFCC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8326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783E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3E7255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D6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D4B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 class II antige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540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R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0F4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7199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68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8591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148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5EA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100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DF7265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902E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5BAC4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oLA-DRB3 prote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EC8B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DRB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B5CB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001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447EF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052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BEC2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2948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C65D5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3F77D5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60A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0B41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LA class II histocompatibility antigen, DR-1 beta cha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DE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RB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80F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2933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E80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5915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1EA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D64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19E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A23EAF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890E2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51FFE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amu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class II histocompatibility antigen, DR alpha chain-like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9D3A9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R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811A0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7030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3A85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7852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1633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B154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7134A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1829B1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A01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79BE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like protein 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4C5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NL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EB4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9447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FA0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066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FA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6028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C8E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F4C879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8480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84BEC7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subfamily 1 member A1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BC4DB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1A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FEBC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1068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7F275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1863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14F8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8243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6434D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043F32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B1B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E7BB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like protein 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D0A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NL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F579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2103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0971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3267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5FF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C58E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AA6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658C99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9D46E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9CE8B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subfamily 1 member A1-like isoform 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F99C2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1A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8C77D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551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281D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8595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02A5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E87B25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D0E1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E1E285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B48B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1E68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40S ribosomal protein S2-like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4C2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RPS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2DE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9045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F8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9100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AA9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3CE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A201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869B18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FF43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CE0106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subfamily 1 member A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E25B4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NL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D438B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2328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09085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3297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594C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D9A7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04EF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FEDA2A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C71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526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Uncharacterized protein C6orf10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BA3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SBP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F5E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0476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A99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3758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67C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05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345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CA440E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849A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388F4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subfamily 1 member A1-like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DC6E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NL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38B05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268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771E6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4043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A46E5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295E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17D0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ABE3AE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B1D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2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64F0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utyrophil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subfamily 3 member A3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296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TNL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43A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4529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C6E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6345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E27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3C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a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34BC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B82B63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E6793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C465B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Neurogenic locus notch homolog protein 4 isoform X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7F86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OTCH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523F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855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5DE78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100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8833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243A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D410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243957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423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A64C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e-B-cell leukemia transcription factor 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A49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BX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319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1468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1F8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1795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271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9B2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CC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66C591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5C9D8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8205B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Advanced glycosylation end-product specific receptor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2288C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GER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E572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1966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6CA4B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2338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F813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050B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8F74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29C552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320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570F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3 ubiquitin-protein ligase RNF5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C354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NF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0A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2398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B35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2491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C35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36CB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5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7D431E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7C92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04ECC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1-acyl-sn-glycerol-3-phosphate acyltransferase alpha precursor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FCB4E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GPA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B60D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266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2F63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579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08F4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28951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90F37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8DDA27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A946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B089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pidermal growth factor-like protein 8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510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EGFL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A6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623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51C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792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1DA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573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09A5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CBA1A1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AFA0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9B07B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sosomal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hioesterase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PT2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846CF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PT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545B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934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548F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4737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0517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5D8A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85CA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1EA9DB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6A0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031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line-rich transmembrane protein 1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431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RR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E1D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4817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EA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6162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D5E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CBE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DA4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A28741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B296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3A45A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506-binding protein-like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C8FDB6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FKBPL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E206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6612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B1284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6716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759C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F545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8AB4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E0CCF0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A55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14E8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yclic AMP-dependent transcription factor ATF-6 beta isoform X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E3B9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TF6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163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6771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E51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7712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232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7A56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00D5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41C8D3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6EDB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F2C09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enascin XB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D2D2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NX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E9C3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7911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0AEC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4035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1B97A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9523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68D41A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F1BF14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35A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CED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mplement C4-A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F73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4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0F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408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583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4868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08D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F05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FF1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3F2351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0521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D539D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teroid 21-hydroxylase-like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17FBA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P21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1E82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265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84F9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555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5B0C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E867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DDAF4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137F10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B47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3411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mplement C4-like prote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5A4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0B1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90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34D5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8205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B55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462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2FE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4026FA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26E3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FA266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elicase SKI2W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A094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KIV2L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6978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8328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474F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9752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B272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9DFCB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99A6AD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DA6DAF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181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274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Negative elongation factor E isoform 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6C1D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ELFE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71B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9825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9ED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0337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BF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7EA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37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739F9D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2BC1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BA71E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mplement factor B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DB104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F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FE3C0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0365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65205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0944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9A9C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D729D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07E7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3B7EA9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33A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6D1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mplement C2 isoform X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64E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925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1029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3C5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2166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4FD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572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B11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616B46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1AEED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D1C1F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Zinc finger and BTB domain-containing protein 1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0A0B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BTB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C7560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147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0D3B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28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CBE0A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A348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187A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905B1B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B46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A25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istone-lysine N-methyltransferase EHMT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9B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EHMT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2F1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50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A3B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678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EA7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1E2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5ED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FEE881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7FFF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6EC83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holine transporter-like protein 4 isoform 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0464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LC44A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79C50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6867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BD05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8175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89BE9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50C9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650AC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E2CCC8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F7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8793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ialidase-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F3D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EU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92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828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DD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8561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4EE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5BC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DE0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38379F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AF64F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C0E5E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eat shock 70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kDa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rotein 1-lik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40425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HSPA1L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3D7C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026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EED6A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1772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ADD23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6619B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F643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D7810B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9D1A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582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eat shock 70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kDa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rotein 1B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F50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HS71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21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099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E31A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291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4CF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6D0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98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320ABA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26A8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4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1E1D0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eat shock 70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kDa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rotein 1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4C07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HSPA1L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D547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492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211B5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684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C7D00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28103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79F1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5DE23F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607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22B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SM2 homolog, U6 small nuclear RNA and mRNA degradation associated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6B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LSM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936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828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E01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3318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BCF0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71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63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2F63EA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171F0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0E87B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Valyl-tRNA synthetas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87963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VARS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3E929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3445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DD09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4562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CDB3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6347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CBB5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C71882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D9E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7541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Von Willebrand factor A domain-containing protein 7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11B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VWA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317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4643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FE5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5451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6B4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948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41E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1DE876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807D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691DE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uppressor APC domain-containing protein 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AD6E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APCD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6D67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5542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181B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5687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4DDEE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2068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6341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0E6C81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D6D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C0E3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utS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rotein homolog 5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69F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SH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B50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5739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752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064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73E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EF6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B4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B71375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9730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216C3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hloride intracellular channel protein 1, partial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44284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LIC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E40E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477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0B74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968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7F20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8097F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730A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525C08D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67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20A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N(G),N(G)-dimethylarginine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imethylaminohydrolase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B7E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DAH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1567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136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FA6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359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B5D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7BB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A62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ED2D33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458B7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832CB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tein G6b isoform X3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5661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PIG6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EE59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56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E015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727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9457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E6456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01096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3C6E9F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CD4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844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cyte antigen 6 complex locus protein G6c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8D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6C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9CF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858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732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014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6C98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2D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42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E0FC3A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109A6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51080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cyte antigen 6 complex locus protein G6d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ADAA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6D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66F5B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199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EE28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373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9998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823BA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3728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E73D80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235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12EE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perm acrosome membrane-associated protein 4-like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0B0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6E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15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572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41B0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694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DD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7F7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17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839DDB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338C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A077B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cyte antigen 6 complex locus protein G6f precursor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1E64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6F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90550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90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E32EA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0162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8109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24A7E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EF95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106ED1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E9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C31F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bhydrolase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domain-containing protein 16A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61D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BHD16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82D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0394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843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1619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9D87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1B5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D32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74BE3B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C2FC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681B5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cyte antigen 6 complex locus protein G5c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EE73A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5C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D8E3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210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9E96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2340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FCC2C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C8886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25E84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BC3D76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C0F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936B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cyte antigen 6 complex locus protein G5b isoform X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146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6G5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D5C6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2619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FE9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2721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CE3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BCE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F56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1CF00C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2BDE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50DD63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asein kinase II subunit beta isoform X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DF49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SNK2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23FC6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2817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9736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109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246E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9D19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D97E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6878AB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A9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451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 patch domain and ankyrin repeat-containing protein 1 isoform X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7DD8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PANK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1B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165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331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501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BC8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A1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A7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FEE6B3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E159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3E3C8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Uncharacterized protein C6orf47 homolog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A5C0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20H6orf4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D58DD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728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B042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818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E30D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793A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BDFF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A40BA9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400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774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Apolipoprotein M isoform X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3BD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PO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267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916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3E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4151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9B4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6E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AA0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8DF483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423F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899C8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arge proline-rich protein BAG6 isoform X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247FC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AG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9F6F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4282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8D02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5453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9F95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25FE9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A401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73280A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5D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593E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tein PRRC2A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847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RC2A 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75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5572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8B2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6863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30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D0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63D1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65A72D5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77E9D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5BC46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Allograft inflammatory factor 1-like prote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E8A84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IF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30DD1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8285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43D28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8771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59F1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9C91B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38FFF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FFD737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404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5331E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Natural cytotoxicity triggering receptor 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6F47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CR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E63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0077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C54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0495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50A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F0C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48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285329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4412F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98936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eukocyte-specific transcript 1 prote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F5BB2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S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BCAA2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0570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CA98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0799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238C1D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70D3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6749C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508A6B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30E5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7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A1BF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toxin-beta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097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T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B9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1036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394B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1290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D6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C5D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347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B38E31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7F105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4659C7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umor necrosis factor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2F4E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NF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DEA2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1588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1F0C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1802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1F9BD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AA0D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C846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DBD17F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DED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25AD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Lymphotoxin-alpha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93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T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D59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1972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1D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2063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78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6DE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33E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154059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4C27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8FA23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NF-kappa-B inhibitor-like protein 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F4FA4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FKBIL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5923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3226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A6E8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3297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33A7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A85B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C07BA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EE15F4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64D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AB33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V-type proton ATPase subunit G 2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AD3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TP6V1G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DF7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4279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001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4395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539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AE8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73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091E3F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1067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56014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pliceosome RNA helicase DDX39B isoform X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D7AEF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DX39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517F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4826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A2A4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5769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78859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D5DC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7131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02464B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352E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F98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itochondrial coiled-coil domain protein 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2A3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CCD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0DF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5817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095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5926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EB83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E67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64F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79D33E7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37BD8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86DEA9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BOLA class I histocompatibility antigen, alpha chain BL3-7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CD45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CEF09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7212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57C4F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8535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2BA99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1513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91E2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5F2B49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D00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866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Interferon-induced transmembrane protein 3-like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5CC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ψIFIM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0DB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996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8BE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9983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BDAE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94D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881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CDB4FA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0613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1B039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 heavy cha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6561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25DBE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4564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5CCD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5006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5101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C5A3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312E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CF1ADD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C3D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98E1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 heavy cha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C1F8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279D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7217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870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8017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4C7C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6E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716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97F742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EA743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CD1F1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 polypeptide-related sequence B-like, partial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2F5B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IC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4E841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8410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215C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8860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DF51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4F900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5665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517E2AD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7C1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FF9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OCT4 protein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88C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OU5F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C2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1306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FFF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175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76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646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79E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0FDD0B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5FC2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4AF717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anscription factor 19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9A16F8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F1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3F62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1937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7C51D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2170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F9B0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8E2F0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43B1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2950B0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E07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A0B1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iled-coil alpha-helical rod protein 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8DC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HCR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94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2247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A4D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3449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4C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78A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845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85FEE9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D4F9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7844ED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soriasis susceptibility 1 candidate gene 2 protein homolog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D156D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SORS1C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FE1E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3668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D764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3773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3E4EF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6909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9828C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44BD4D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01FF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6621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orneodesmos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precursor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E5B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DSN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73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4026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48B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5681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617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FF7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9CD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647AE3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319E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8D8B7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Uncharacterized protein C6orf15 homolog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2C6F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20Horf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AF49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6073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DB50C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6185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9E21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E8965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0EAE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E05327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393E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CEA0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 alpha chain precursor, partial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B70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8BE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8851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8EF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9140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B95F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412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9F0B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E49C7DD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6DD4B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886B7B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Diffuse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anbronchiolitis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critical regio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42C0A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PCR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E559A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5143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AC27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5568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E6A40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348E5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444CBC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C55C48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542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174D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urfactant-associated protein 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B399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FTA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D0A2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6945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B72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7171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62E6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44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3613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4399B0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161AD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3BEAB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General transcription factor IIH subunit 4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A912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TF2H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2567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8607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FC40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9334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4E80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CB565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F788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BCFA714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D6F2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DFE9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pithelial </w:t>
            </w: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iscoid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domain-containing receptor 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BA8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DR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F6E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0117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2F6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1108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BC7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AE1F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E36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F53165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49A1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B63F9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Immediate early response 3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B208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ER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DFCFA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1048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D1E3A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1181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A4C96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CF4A5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6492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AD1B81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52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BB7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Flotillin-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708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FLO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15E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1274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3D9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257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A828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E3D3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A4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86F1764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9166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9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709182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ubulin, beta 5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2EF46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UB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6937D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467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F90FA1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791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7D74F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0901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67D1A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6A7C36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11E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3B0E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ediator of DNA damage checkpoint protein 1 isoform X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5AA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DC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ED6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88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1BE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4387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31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9E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742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A169DB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0096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AB88C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urim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ABCD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NRM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F7AE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4718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DDCB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5006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C445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5BAC3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8E5270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6E5DA75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75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5E5A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hostensin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769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PP1R1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078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5155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29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6009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FF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590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D4A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BD9595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FA7B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56D0F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utative pre-mRNA-splicing factor ATP-dependent RNA helicase DHX1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9B6C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HX1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A1ED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6350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31CFDE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7420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465C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863911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EC237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33EC815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4240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3C2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Uncharacterized protein C6orf13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C21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6orf13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989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7446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42B6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7841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31C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08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66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8AB02E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8EBB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BAF5B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lpha-tubulin N-acetyltransferase 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7212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TAT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4BE71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9006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ECEF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0205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A0E71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CF4C3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AB4CB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1407C30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B9D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AB7B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erine/threonine-protein phosphatase 1 regulatory subunit 10 isoform X2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5FF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PP1R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07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0533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363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1375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805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BB5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24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C956C2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E918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4E6F0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TP-binding cassette sub-family F member 1 isoform X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06CB6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BCF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B6B1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2301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8B99A0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3524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35682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CB6E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F4CB3A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B2710E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212F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6E6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line-rich protein 3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D8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RR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E90D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4349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6C2A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4727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625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ABA5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B26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95D2FF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C176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F3444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Guanine nucleotide-binding protein-like 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8F72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NL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1AD6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4843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9742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5583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EF82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D685AB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6DC6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435606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524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D629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Ribonuclease P protein subunit p21 isoform X4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CB9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PP2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66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6649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DBA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8363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20F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A999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3E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B6099A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EBF39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01B90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ipartite motif-containing protein 39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2362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3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273D0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8563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0AF1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0412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D3A8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8FE11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DF879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FBC0AC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26B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DFC0B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BOLA class I histocompatibility antigen, alpha chain BL3-7-like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B09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06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1839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42F8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2570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F50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04F3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C72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7E88AF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F6B9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2EC71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BOLA class I histocompatibility antigen, alpha chain BL3-7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987F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5554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4908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8CD01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5146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18FE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F286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176E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299870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8925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788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 class I antige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3100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HC-I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DA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0715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867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1712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A73A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91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3F7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30CBED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DE51E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9F867B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ipartite motif-containing protein 2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AF2F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2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0D107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6893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E2060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7747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3504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BF2E1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FC6A7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4AC943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2FD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964D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ipartite motif-containing protein 15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BD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72F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9488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A42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0037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A0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CD6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C28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46DCE6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BDEE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77326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ipartite motif-containing protein 10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7D59C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1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8F1B4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0334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AFCC7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1108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242E8B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E669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179B0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FDA7B0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3D0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8A04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Tripartite motif-containing protein 40 isoform X1 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AEA6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4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EC3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1268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2DF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2678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534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53A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087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63108B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ADE9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D80B8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E3 ubiquitin-protein ligase TRIM3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3F88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IM3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520E5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3556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6FC25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654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44C9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EB76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206E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80CB05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8B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503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RING finger protein 39, partial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F42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NF3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F7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8773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AB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926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FF3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45D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4E1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C01A35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D4D6B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53DE24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rotein phosphatase 1 regulatory subunit 11, partial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1F8A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PP1R1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F04B0E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945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203252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0559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B4E21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F53856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23165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C62B4A1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420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AF21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utative uncharacterized protein ZNRD1-AS1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53F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NRD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EF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0701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8B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0726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2485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E09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689D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6AB271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B84E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B488F6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inc finger protein 57 homolo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6F7017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FP5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FFD9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1319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3EF7E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2534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B8DF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551E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7F03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EC11C8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7ED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12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6BF0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yelin-oligodendrocyte glycoprotein isoform X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AF0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MOG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B1EE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2631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C6D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4696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E8B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0EE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277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9CC95F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715F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55D61A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amma-aminobutyric acid type B receptor subunit 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76D8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ABBR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5E26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5695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02C22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6820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DE9F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A30C9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2620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4ABEFB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177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CC15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tamate--cysteine ligase catalytic subuni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316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LC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7A7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926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869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458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AD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32E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EC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09DC51B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173A7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2B711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I antigen DS beta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9DD1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</w:t>
            </w:r>
            <w:r w:rsidRPr="00F1067F">
              <w:rPr>
                <w:rFonts w:ascii="DengXian" w:eastAsia="DengXian" w:hAnsi="DengXian" w:cs="Times New Roman" w:hint="eastAsia"/>
                <w:color w:val="000000"/>
                <w:kern w:val="0"/>
                <w:sz w:val="20"/>
                <w:szCs w:val="20"/>
              </w:rPr>
              <w:t>S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780F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32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EAFD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74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025A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49D5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9FAD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84C203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7C0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8C3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HC class II antigen DY alpha precursor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1077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Y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7AF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74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466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355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E23D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145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5F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539938E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7CF5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E55A6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Major histocompatibility complex, class II, DY beta precursor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C9C0A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Y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F109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1540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811173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456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B3B55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3401B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D59A8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4851B55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8EDF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D830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LA class II histocompatibility antigen, DO beta chain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98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O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11C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127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003D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370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F6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7DA5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F9E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8E4848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A61C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AF8509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ntigen peptide transporter 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8F90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AP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9ACE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704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7F057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390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586A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E9CEF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0B69E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6512B5C2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40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E389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teasome subunit beta </w:t>
            </w:r>
            <w:proofErr w:type="gram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ype-8</w:t>
            </w:r>
            <w:proofErr w:type="gram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CF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SMB</w:t>
            </w:r>
            <w:r w:rsidRPr="00F1067F">
              <w:rPr>
                <w:rFonts w:ascii="DengXian" w:eastAsia="DengXian" w:hAnsi="DengXian" w:cs="Times New Roman" w:hint="eastAsia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B8D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802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AC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166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81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2F7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0CD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6CF3F0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D3B8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A6A5A0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ntigen peptide transporter 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0D8B8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AP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AE75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322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E2CB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148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D9367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F61D1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C717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55276AA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1DAE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280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oteasome subunit beta type-9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CF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SMB9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0A0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208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7E1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850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2EEB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D47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FD7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04C5FC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3381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EBB22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LA class II histocompatibility antigen, DM beta chain-like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1DA25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M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E98AD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9781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C8147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09290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9C41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38065E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FD242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4E4EEF5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3A7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50CEF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HLA class II histocompatibility antigen, DM alpha chain-lik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E32A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M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9CDA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1943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3D7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2406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EE7B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9B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611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7D8F44C5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540318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B8AA8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Bromodomain-containing protein 2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722C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RD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1C14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3665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C3CAF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4764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18F08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CFE7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4EC05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7C4126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E26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8CB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HLA class II histocompatibility antigen, DO alpha chain-like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787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OA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5816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716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2FB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7852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2D3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B0C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CD6A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3128D9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038AD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F1DFCD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Collagen </w:t>
            </w:r>
            <w:proofErr w:type="gram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lpha-2</w:t>
            </w:r>
            <w:proofErr w:type="gram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(XI) cha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238D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OL11A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B047CA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9044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2F7B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3424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A651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A044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61CD6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6DAD212A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90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D67F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etinoid X receptor, beta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9DD3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XRB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7B4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3668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294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197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C3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6BC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BD7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65270629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DE38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2D440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Zinc transporter SLC39A7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897BE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LC39A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076D4C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296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CEE7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599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181217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ED1D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0A215B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B615D4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442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7FBA3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stradiol 17-beta-dehydrogenase 8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9E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HSD17B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702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680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AD0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7989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7F1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A57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AD1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1F7EE4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44F41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1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D54FB22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E3 ubiquitin-protein ligase RING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332CF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ING1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5072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168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38BA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851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4B59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3B133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16B3A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C8C6528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D12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2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5EA80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SAC2 suppressor of actin mutations 2-like protein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208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VPS5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300E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8149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51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9654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D61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D062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2BA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3477E0FB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117B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3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BC0B1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40S ribosomal protein S18 isoform 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0305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PS18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FE2C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9697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70F0AF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1754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7258C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8885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7DA03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518B0B86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EBA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4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3037A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Beta-1,3-galactosyltransferase 4 isoform 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947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B3GALT4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612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281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5C5A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3951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C9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05C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935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4857B2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45E9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5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261F75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WD repeat-containing protein 46 isoform 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918C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WDR4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D21D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465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9B1AA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399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FF373D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9AEC2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68EE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436FCCEE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356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6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79314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Prefoldin subunit 6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54B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PFDN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899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4655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911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5588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B9BD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+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625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BBB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E91BB3C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315A0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147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CA7A9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al</w:t>
            </w:r>
            <w:proofErr w:type="spellEnd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 guanine nucleotide dissociation stimulator-like 2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CE917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RGL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AF06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16907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A1E38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20136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EA1FF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7D5410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2B7E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550037C3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8B6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8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DE978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AP binding protein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270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APBP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037F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2338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223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33905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DCB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BBC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51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06B1724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46817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9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688C4C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inc finger and BTB domain-containing protein 2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DB019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ZBTB22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DA0B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34893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8FAE5E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36803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C53F2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85D36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80B9BF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6F2157FF" w14:textId="77777777" w:rsidTr="00A877C1">
        <w:trPr>
          <w:trHeight w:val="276"/>
        </w:trPr>
        <w:tc>
          <w:tcPr>
            <w:tcW w:w="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93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0</w:t>
            </w:r>
          </w:p>
        </w:tc>
        <w:tc>
          <w:tcPr>
            <w:tcW w:w="7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08C7" w14:textId="77777777" w:rsidR="00E17387" w:rsidRPr="00F1067F" w:rsidRDefault="00E17387" w:rsidP="00A877C1">
            <w:pPr>
              <w:widowControl/>
              <w:jc w:val="left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 xml:space="preserve">Death domain-associated protein 6 isoform X1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B90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DAXX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1D4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38416</w:t>
            </w:r>
          </w:p>
        </w:tc>
        <w:tc>
          <w:tcPr>
            <w:tcW w:w="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B0E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42617</w:t>
            </w:r>
          </w:p>
        </w:tc>
        <w:tc>
          <w:tcPr>
            <w:tcW w:w="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C565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F8B3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I b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6421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</w:tbl>
    <w:p w14:paraId="6D39B8F6" w14:textId="77777777" w:rsidR="00E17387" w:rsidRPr="00F1067F" w:rsidRDefault="00E17387" w:rsidP="00E17387">
      <w:pPr>
        <w:spacing w:line="360" w:lineRule="auto"/>
        <w:jc w:val="left"/>
        <w:rPr>
          <w:rFonts w:cs="Times New Roman"/>
          <w:b/>
          <w:bCs/>
          <w:szCs w:val="24"/>
        </w:rPr>
      </w:pPr>
    </w:p>
    <w:p w14:paraId="5A79A1CA" w14:textId="77777777" w:rsidR="00E17387" w:rsidRPr="00F1067F" w:rsidRDefault="00E17387" w:rsidP="00E17387">
      <w:pPr>
        <w:spacing w:line="360" w:lineRule="auto"/>
        <w:jc w:val="left"/>
        <w:rPr>
          <w:rFonts w:cs="Times New Roman"/>
          <w:b/>
          <w:bCs/>
          <w:szCs w:val="24"/>
        </w:rPr>
      </w:pPr>
    </w:p>
    <w:p w14:paraId="074095EF" w14:textId="77777777" w:rsidR="00E17387" w:rsidRPr="00F1067F" w:rsidRDefault="00E17387" w:rsidP="00E17387"/>
    <w:p w14:paraId="53C4933E" w14:textId="77777777" w:rsidR="00E17387" w:rsidRPr="00F1067F" w:rsidRDefault="00E17387" w:rsidP="00E17387">
      <w:pPr>
        <w:widowControl/>
        <w:jc w:val="left"/>
      </w:pPr>
      <w:r w:rsidRPr="00F1067F">
        <w:br w:type="page"/>
      </w:r>
    </w:p>
    <w:p w14:paraId="37518BD0" w14:textId="77777777" w:rsidR="00E17387" w:rsidRPr="00F1067F" w:rsidRDefault="00E17387" w:rsidP="00E17387">
      <w:pPr>
        <w:rPr>
          <w:b/>
          <w:bCs/>
        </w:rPr>
      </w:pPr>
      <w:r w:rsidRPr="00F1067F">
        <w:rPr>
          <w:rFonts w:hint="eastAsia"/>
          <w:b/>
          <w:bCs/>
        </w:rPr>
        <w:lastRenderedPageBreak/>
        <w:t>Table</w:t>
      </w:r>
      <w:r w:rsidRPr="00F1067F">
        <w:rPr>
          <w:b/>
          <w:bCs/>
        </w:rPr>
        <w:t xml:space="preserve"> S4 </w:t>
      </w:r>
      <w:r w:rsidRPr="00F1067F">
        <w:rPr>
          <w:rFonts w:hint="eastAsia"/>
        </w:rPr>
        <w:t>|</w:t>
      </w:r>
      <w:r w:rsidRPr="00F1067F">
        <w:rPr>
          <w:b/>
          <w:bCs/>
        </w:rPr>
        <w:t xml:space="preserve"> List of predicted tRNA genes in the MHC region of the addax.</w:t>
      </w:r>
    </w:p>
    <w:p w14:paraId="4E6D7FAE" w14:textId="77777777" w:rsidR="00E17387" w:rsidRPr="00F1067F" w:rsidRDefault="00E17387" w:rsidP="00E17387">
      <w:pPr>
        <w:rPr>
          <w:b/>
          <w:bCs/>
        </w:rPr>
      </w:pPr>
    </w:p>
    <w:tbl>
      <w:tblPr>
        <w:tblW w:w="12289" w:type="dxa"/>
        <w:jc w:val="center"/>
        <w:tblLook w:val="04A0" w:firstRow="1" w:lastRow="0" w:firstColumn="1" w:lastColumn="0" w:noHBand="0" w:noVBand="1"/>
      </w:tblPr>
      <w:tblGrid>
        <w:gridCol w:w="1985"/>
        <w:gridCol w:w="1984"/>
        <w:gridCol w:w="2552"/>
        <w:gridCol w:w="1559"/>
        <w:gridCol w:w="2650"/>
        <w:gridCol w:w="1559"/>
      </w:tblGrid>
      <w:tr w:rsidR="00E17387" w:rsidRPr="00F1067F" w14:paraId="51B894E7" w14:textId="77777777" w:rsidTr="00A877C1">
        <w:trPr>
          <w:trHeight w:val="312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9C81D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 xml:space="preserve">No. of tRNA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6D167DA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 xml:space="preserve">tRNA Begin  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12DE8C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 xml:space="preserve">Bounds End   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7ECDD7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tRNA Type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39D595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Anti Codo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51C6C6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b/>
                <w:bCs/>
                <w:color w:val="FFFFFF"/>
                <w:kern w:val="0"/>
                <w:sz w:val="20"/>
                <w:szCs w:val="20"/>
              </w:rPr>
              <w:t>Contig</w:t>
            </w:r>
          </w:p>
        </w:tc>
      </w:tr>
      <w:tr w:rsidR="00E17387" w:rsidRPr="00F1067F" w14:paraId="7BE0FD43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53B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113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12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636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2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315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19D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D2E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51FA782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60E4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35A6C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805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4CA7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81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DBABC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FE5A0F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75D66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6BF0CC0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9E9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63F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8281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6217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828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F18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2C5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3B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621E0F6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A58D83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6BDE9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6765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4655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677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B393DD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065F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G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9668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CD8AC8A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FFF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060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8332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FAC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834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4F8C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Ile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8C7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A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D581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335760A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F6009A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5FAF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1339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D4F03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134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1066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yr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3D7F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T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D5CFB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4A2BB3D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E33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614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7789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F2B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7779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A7F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0E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5DC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FDFB92E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1F5CBE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9B63D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8577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D51CE3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858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66063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C4D2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CB43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75B4499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FE5C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E51B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6188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0C3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9619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0800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13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E3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27A5F95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363611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691BD4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7332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1801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733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ED0D8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82D3B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4ACB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FD8FE9A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189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704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0104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5D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011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164F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ys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BAF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T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66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6457058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AC38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008F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194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8FA9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720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67203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F5750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997F95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D9D97B0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3D5F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4DB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0194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CA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020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60E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Le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D9C6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A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742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3D6E3B9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1D107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0E9F6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9825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04E9E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983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68E66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00A105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23072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D94BE7A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07A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144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6936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10F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694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7C7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76A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4B5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3A080F9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5C16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E57C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9185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7E3CD5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919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948ADB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3D00A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34FB3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3FF8F54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C5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CC8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9679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027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7968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A01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yr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581D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T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26AF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D9D4443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2A697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1E212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0052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E9A95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006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112F5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F4E053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F2C329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A24F4B6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098C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1ED5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3532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B4E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354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665D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E9CF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957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B60EE2D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CCC86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92FF80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3293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04BB0C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33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C9F3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8897F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EF96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5C65697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E062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F86F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3816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8DE4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382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37CD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92F6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C6BF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241B3EE9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4F4CEB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EAB70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9784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200967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2979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B9A02B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660C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BFA805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E23FF87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9434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2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55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8601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9DE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3860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27C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3E8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7E2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F83F7B3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0EB4F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D410F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0733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408A59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4074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AC52B4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9194C8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9ACBA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F79E3EF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257A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A9D4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5735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A7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574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5072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B5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8C8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E1F4211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2A298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6881A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1497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7AEBE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150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CB799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7D863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C9368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55720E61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6534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5A11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4976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2929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6498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EF93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B493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55A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8725278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39E74C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0F3ED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0458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8E3CDC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5045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65B5D7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A1C3FF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CFD6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EEC0563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A74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9096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6077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1C8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607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2F60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85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A6B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2DE2695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F9776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09FE2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3801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0CA72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0379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185830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A00B9D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8E6A1E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0A6FFEB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B122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404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7228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CEA6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7220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8633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2A5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7565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13F90B4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B4D7C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C7B00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71511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4B8231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9714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72694C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2565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BB2464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1B5954A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FA9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663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6687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A947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668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35D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u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D4D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T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73F5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8EB8534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E2D29E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5AE2E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4848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62BA6D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8484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AB4DB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DD0F1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3DDA40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0FCD89E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1E6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DF2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8468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BD19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68461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377B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r</w:t>
            </w:r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3E79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81D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72D2A2D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0EF22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6B8F7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88526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86B99E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5884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FC0C4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A7100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3D4FD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C1C965E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7BAD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AB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15875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66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4158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09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717A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2F48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33115474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FC1897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EC4454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847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AA23F2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584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D5CD7B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DCD461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7062DA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6A4A6158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AD4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032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38579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2F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3385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C0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0953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A17A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F504B3D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855A9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0F122B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774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CE2B8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26767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9690B2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0DDE801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E585F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0FA31CFD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3311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EEF3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0387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CAD4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1038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F9C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E580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F6E3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1DF8AF52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F9BC41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2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BD95D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1328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2964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8132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FFF240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A153C3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BB3DB8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42097EF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8CE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BF8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0297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6930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029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913C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9969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B1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BA1A19B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71997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E187A5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863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C1B145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1279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5E8C75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ys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E343E1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53F620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41144EA0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18E1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455C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6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9C3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369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3E90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rp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F9A9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86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1</w:t>
            </w:r>
          </w:p>
        </w:tc>
      </w:tr>
      <w:tr w:rsidR="00E17387" w:rsidRPr="00F1067F" w14:paraId="7368B808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3191DA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5944F9D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77247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5BF04BE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3773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C25A42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B17F9D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51D8560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2C3FA8A4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104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259E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62994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07C51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4630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DF124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8B105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BD67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127AAFC1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135566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lastRenderedPageBreak/>
              <w:t>4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40511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83498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C737E27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kern w:val="0"/>
                <w:sz w:val="20"/>
                <w:szCs w:val="20"/>
              </w:rPr>
              <w:t>4835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5BB6AB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Arg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1FAED4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CC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426E09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F1067F" w14:paraId="6E20DF91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52E06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49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3446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26610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4851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3265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142F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Gly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A0B78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6BD82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  <w:tr w:rsidR="00E17387" w:rsidRPr="00A55732" w14:paraId="4BA7725F" w14:textId="77777777" w:rsidTr="00A877C1">
        <w:trPr>
          <w:trHeight w:val="27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7E2DB87B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50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B0B3BCC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5352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3901D75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652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16AF7429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SeC</w:t>
            </w:r>
            <w:proofErr w:type="spellEnd"/>
          </w:p>
        </w:tc>
        <w:tc>
          <w:tcPr>
            <w:tcW w:w="2650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640801EA" w14:textId="77777777" w:rsidR="00E17387" w:rsidRPr="00F1067F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T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0CECE"/>
            <w:noWrap/>
            <w:vAlign w:val="center"/>
            <w:hideMark/>
          </w:tcPr>
          <w:p w14:paraId="223E509E" w14:textId="77777777" w:rsidR="00E17387" w:rsidRPr="00A55732" w:rsidRDefault="00E17387" w:rsidP="00A877C1">
            <w:pPr>
              <w:widowControl/>
              <w:jc w:val="center"/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</w:pPr>
            <w:r w:rsidRPr="00F1067F">
              <w:rPr>
                <w:rFonts w:eastAsia="DengXian" w:cs="Times New Roman"/>
                <w:color w:val="000000"/>
                <w:kern w:val="0"/>
                <w:sz w:val="20"/>
                <w:szCs w:val="20"/>
              </w:rPr>
              <w:t>2</w:t>
            </w:r>
          </w:p>
        </w:tc>
      </w:tr>
    </w:tbl>
    <w:p w14:paraId="71DB9075" w14:textId="77777777" w:rsidR="00E17387" w:rsidRPr="008B3355" w:rsidRDefault="00E17387" w:rsidP="00E17387">
      <w:pPr>
        <w:spacing w:before="120" w:after="240"/>
        <w:jc w:val="left"/>
        <w:rPr>
          <w:szCs w:val="21"/>
        </w:rPr>
      </w:pPr>
    </w:p>
    <w:p w14:paraId="0F41D291" w14:textId="77777777" w:rsidR="00E17387" w:rsidRDefault="00E17387" w:rsidP="00E17387">
      <w:pPr>
        <w:widowControl/>
        <w:jc w:val="left"/>
        <w:rPr>
          <w:rFonts w:eastAsiaTheme="minorEastAsia"/>
          <w:kern w:val="0"/>
          <w:lang w:eastAsia="en-US"/>
        </w:rPr>
      </w:pPr>
    </w:p>
    <w:p w14:paraId="6B37B41A" w14:textId="77777777" w:rsidR="00E17387" w:rsidRPr="0012123B" w:rsidRDefault="00E17387" w:rsidP="00E17387">
      <w:pPr>
        <w:widowControl/>
        <w:spacing w:before="120" w:after="240"/>
        <w:jc w:val="center"/>
      </w:pPr>
    </w:p>
    <w:p w14:paraId="0A845BC2" w14:textId="77777777" w:rsidR="00351512" w:rsidRDefault="00351512"/>
    <w:sectPr w:rsidR="00351512" w:rsidSect="009C547F">
      <w:headerReference w:type="even" r:id="rId16"/>
      <w:headerReference w:type="default" r:id="rId17"/>
      <w:type w:val="continuous"/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DADA7" w14:textId="77777777" w:rsidR="006D63F1" w:rsidRDefault="006D63F1" w:rsidP="00E17387">
      <w:r>
        <w:separator/>
      </w:r>
    </w:p>
  </w:endnote>
  <w:endnote w:type="continuationSeparator" w:id="0">
    <w:p w14:paraId="45A14D05" w14:textId="77777777" w:rsidR="006D63F1" w:rsidRDefault="006D63F1" w:rsidP="00E17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36299589"/>
      <w:docPartObj>
        <w:docPartGallery w:val="Page Numbers (Bottom of Page)"/>
        <w:docPartUnique/>
      </w:docPartObj>
    </w:sdtPr>
    <w:sdtEndPr/>
    <w:sdtContent>
      <w:p w14:paraId="50AA6E1D" w14:textId="77777777" w:rsidR="00E17387" w:rsidRDefault="00E1738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54F2587" w14:textId="77777777" w:rsidR="00E17387" w:rsidRDefault="00E17387">
    <w:pPr>
      <w:pStyle w:val="Footer"/>
    </w:pPr>
  </w:p>
  <w:p w14:paraId="385F8176" w14:textId="77777777" w:rsidR="00E17387" w:rsidRDefault="00E1738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484E6" w14:textId="77777777" w:rsidR="006D63F1" w:rsidRDefault="006D63F1" w:rsidP="00E17387">
      <w:r>
        <w:separator/>
      </w:r>
    </w:p>
  </w:footnote>
  <w:footnote w:type="continuationSeparator" w:id="0">
    <w:p w14:paraId="604312ED" w14:textId="77777777" w:rsidR="006D63F1" w:rsidRDefault="006D63F1" w:rsidP="00E17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D2B397" w14:textId="77777777" w:rsidR="00E17387" w:rsidRPr="001353FC" w:rsidRDefault="00E17387" w:rsidP="001E7269">
    <w:pPr>
      <w:pStyle w:val="Header"/>
    </w:pPr>
    <w:r w:rsidRPr="00FF2D62">
      <w:rPr>
        <w:rFonts w:hint="eastAsia"/>
        <w:bCs/>
      </w:rPr>
      <w:t>旋角羚</w:t>
    </w:r>
    <w:r w:rsidRPr="00FF2D62">
      <w:rPr>
        <w:bCs/>
      </w:rPr>
      <w:t>BAC</w:t>
    </w:r>
    <w:r w:rsidRPr="00FF2D62">
      <w:rPr>
        <w:rFonts w:hint="eastAsia"/>
        <w:bCs/>
      </w:rPr>
      <w:t>文库构建及</w:t>
    </w:r>
    <w:r w:rsidRPr="00FF2D62">
      <w:rPr>
        <w:bCs/>
      </w:rPr>
      <w:t>MHC</w:t>
    </w:r>
    <w:r w:rsidRPr="00FF2D62">
      <w:rPr>
        <w:rFonts w:hint="eastAsia"/>
        <w:bCs/>
      </w:rPr>
      <w:t>区域序列特征分析</w:t>
    </w:r>
  </w:p>
  <w:p w14:paraId="64406BD0" w14:textId="77777777" w:rsidR="00E17387" w:rsidRDefault="00E1738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8038F" w14:textId="77777777" w:rsidR="00E17387" w:rsidRPr="00AB67CD" w:rsidRDefault="00E17387" w:rsidP="001E7269">
    <w:pPr>
      <w:pStyle w:val="Header"/>
      <w:jc w:val="right"/>
      <w:rPr>
        <w:b/>
        <w:bCs/>
        <w:sz w:val="24"/>
        <w:szCs w:val="24"/>
      </w:rPr>
    </w:pPr>
    <w:r w:rsidRPr="00AB67CD">
      <w:rPr>
        <w:b/>
        <w:bCs/>
        <w:sz w:val="24"/>
        <w:szCs w:val="24"/>
      </w:rPr>
      <w:t>Evolution of Ruminant MHC Region</w:t>
    </w:r>
  </w:p>
  <w:p w14:paraId="2B6D58DF" w14:textId="77777777" w:rsidR="00E17387" w:rsidRDefault="00E173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01DC6" w14:textId="77777777" w:rsidR="00BC35D6" w:rsidRPr="001353FC" w:rsidRDefault="00775DFE" w:rsidP="00B762C5">
    <w:pPr>
      <w:pStyle w:val="Header"/>
    </w:pPr>
    <w:r w:rsidRPr="00FF2D62">
      <w:rPr>
        <w:rFonts w:hint="eastAsia"/>
        <w:bCs/>
      </w:rPr>
      <w:t>旋角羚</w:t>
    </w:r>
    <w:r w:rsidRPr="00FF2D62">
      <w:rPr>
        <w:bCs/>
      </w:rPr>
      <w:t>BAC</w:t>
    </w:r>
    <w:r w:rsidRPr="00FF2D62">
      <w:rPr>
        <w:rFonts w:hint="eastAsia"/>
        <w:bCs/>
      </w:rPr>
      <w:t>文库构建及</w:t>
    </w:r>
    <w:r w:rsidRPr="00FF2D62">
      <w:rPr>
        <w:bCs/>
      </w:rPr>
      <w:t>MHC</w:t>
    </w:r>
    <w:r w:rsidRPr="00FF2D62">
      <w:rPr>
        <w:rFonts w:hint="eastAsia"/>
        <w:bCs/>
      </w:rPr>
      <w:t>区域序列特征分析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CE76F" w14:textId="77777777" w:rsidR="00BC35D6" w:rsidRPr="00AB67CD" w:rsidRDefault="00775DFE" w:rsidP="00AB67CD">
    <w:pPr>
      <w:pStyle w:val="Header"/>
      <w:jc w:val="right"/>
      <w:rPr>
        <w:b/>
        <w:bCs/>
        <w:sz w:val="24"/>
        <w:szCs w:val="24"/>
      </w:rPr>
    </w:pPr>
    <w:r w:rsidRPr="00AB67CD">
      <w:rPr>
        <w:b/>
        <w:bCs/>
        <w:sz w:val="24"/>
        <w:szCs w:val="24"/>
      </w:rPr>
      <w:t>Evolution of Ruminant MHC Reg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sDQ2MrWwMDIwMrFU0lEKTi0uzszPAykwrAUA/yDv2ywAAAA="/>
  </w:docVars>
  <w:rsids>
    <w:rsidRoot w:val="00C00D03"/>
    <w:rsid w:val="000F2267"/>
    <w:rsid w:val="00351512"/>
    <w:rsid w:val="006D63F1"/>
    <w:rsid w:val="00775DFE"/>
    <w:rsid w:val="007A639D"/>
    <w:rsid w:val="00850671"/>
    <w:rsid w:val="009C547F"/>
    <w:rsid w:val="009D3779"/>
    <w:rsid w:val="00C00D03"/>
    <w:rsid w:val="00E17387"/>
    <w:rsid w:val="00F10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114CC8F"/>
  <w15:chartTrackingRefBased/>
  <w15:docId w15:val="{49912694-B8CB-40F2-8EF7-04358F039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38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73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1738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173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17387"/>
    <w:rPr>
      <w:sz w:val="18"/>
      <w:szCs w:val="18"/>
    </w:rPr>
  </w:style>
  <w:style w:type="paragraph" w:customStyle="1" w:styleId="EndNoteBibliography">
    <w:name w:val="EndNote Bibliography"/>
    <w:basedOn w:val="Normal"/>
    <w:link w:val="EndNoteBibliography0"/>
    <w:rsid w:val="00E17387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E17387"/>
    <w:rPr>
      <w:rFonts w:ascii="DengXian" w:eastAsia="DengXian" w:hAnsi="DengXian"/>
      <w:noProof/>
      <w:sz w:val="20"/>
    </w:rPr>
  </w:style>
  <w:style w:type="character" w:styleId="Hyperlink">
    <w:name w:val="Hyperlink"/>
    <w:basedOn w:val="DefaultParagraphFont"/>
    <w:uiPriority w:val="99"/>
    <w:unhideWhenUsed/>
    <w:rsid w:val="00E17387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E17387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E17387"/>
    <w:rPr>
      <w:rFonts w:ascii="DengXian" w:eastAsia="DengXian" w:hAnsi="DengXian"/>
      <w:noProof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7387"/>
    <w:rPr>
      <w:color w:val="605E5C"/>
      <w:shd w:val="clear" w:color="auto" w:fill="E1DFDD"/>
    </w:rPr>
  </w:style>
  <w:style w:type="character" w:customStyle="1" w:styleId="1">
    <w:name w:val="页眉 字符1"/>
    <w:uiPriority w:val="99"/>
    <w:rsid w:val="00E17387"/>
    <w:rPr>
      <w:rFonts w:cs="Times New Roman"/>
      <w:sz w:val="18"/>
      <w:szCs w:val="18"/>
      <w:lang w:val="x-none" w:eastAsia="x-none"/>
    </w:rPr>
  </w:style>
  <w:style w:type="paragraph" w:styleId="ListParagraph">
    <w:name w:val="List Paragraph"/>
    <w:basedOn w:val="Normal"/>
    <w:uiPriority w:val="99"/>
    <w:qFormat/>
    <w:rsid w:val="00E17387"/>
    <w:pPr>
      <w:ind w:firstLineChars="200" w:firstLine="420"/>
    </w:pPr>
    <w:rPr>
      <w:rFonts w:ascii="DengXian" w:eastAsia="DengXian" w:hAnsi="DengXian" w:cs="DengXian"/>
      <w:sz w:val="21"/>
      <w:szCs w:val="21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E17387"/>
    <w:pPr>
      <w:widowControl/>
      <w:spacing w:after="240" w:line="240" w:lineRule="auto"/>
      <w:jc w:val="left"/>
      <w:outlineLvl w:val="9"/>
    </w:pPr>
    <w:rPr>
      <w:rFonts w:ascii="Times New Roman" w:hAnsi="Times New Roman" w:cs="Times New Roman"/>
      <w:bCs w:val="0"/>
      <w:kern w:val="0"/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7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17387"/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E17387"/>
  </w:style>
  <w:style w:type="character" w:customStyle="1" w:styleId="10">
    <w:name w:val="未处理的提及1"/>
    <w:basedOn w:val="DefaultParagraphFont"/>
    <w:uiPriority w:val="99"/>
    <w:semiHidden/>
    <w:unhideWhenUsed/>
    <w:rsid w:val="00E1738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3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387"/>
    <w:rPr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17387"/>
    <w:rPr>
      <w:color w:val="954F72"/>
      <w:u w:val="single"/>
    </w:rPr>
  </w:style>
  <w:style w:type="paragraph" w:customStyle="1" w:styleId="msonormal0">
    <w:name w:val="msonormal"/>
    <w:basedOn w:val="Normal"/>
    <w:rsid w:val="00E17387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Cs w:val="24"/>
    </w:rPr>
  </w:style>
  <w:style w:type="paragraph" w:customStyle="1" w:styleId="font5">
    <w:name w:val="font5"/>
    <w:basedOn w:val="Normal"/>
    <w:rsid w:val="00E17387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</w:rPr>
  </w:style>
  <w:style w:type="paragraph" w:customStyle="1" w:styleId="font6">
    <w:name w:val="font6"/>
    <w:basedOn w:val="Normal"/>
    <w:rsid w:val="00E17387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color w:val="000000"/>
      <w:kern w:val="0"/>
      <w:sz w:val="22"/>
    </w:rPr>
  </w:style>
  <w:style w:type="paragraph" w:customStyle="1" w:styleId="xl63">
    <w:name w:val="xl63"/>
    <w:basedOn w:val="Normal"/>
    <w:rsid w:val="00E17387"/>
    <w:pPr>
      <w:widowControl/>
      <w:shd w:val="clear" w:color="000000" w:fill="000000"/>
      <w:spacing w:before="100" w:beforeAutospacing="1" w:after="100" w:afterAutospacing="1"/>
      <w:jc w:val="center"/>
      <w:textAlignment w:val="center"/>
    </w:pPr>
    <w:rPr>
      <w:rFonts w:cs="Times New Roman"/>
      <w:b/>
      <w:bCs/>
      <w:color w:val="FFFFFF"/>
      <w:kern w:val="0"/>
      <w:szCs w:val="24"/>
    </w:rPr>
  </w:style>
  <w:style w:type="paragraph" w:customStyle="1" w:styleId="xl64">
    <w:name w:val="xl64"/>
    <w:basedOn w:val="Normal"/>
    <w:rsid w:val="00E17387"/>
    <w:pPr>
      <w:widowControl/>
      <w:shd w:val="clear" w:color="000000" w:fill="000000"/>
      <w:spacing w:before="100" w:beforeAutospacing="1" w:after="100" w:afterAutospacing="1"/>
      <w:jc w:val="left"/>
      <w:textAlignment w:val="center"/>
    </w:pPr>
    <w:rPr>
      <w:rFonts w:cs="Times New Roman"/>
      <w:b/>
      <w:bCs/>
      <w:color w:val="FFFFFF"/>
      <w:kern w:val="0"/>
      <w:szCs w:val="24"/>
    </w:rPr>
  </w:style>
  <w:style w:type="paragraph" w:customStyle="1" w:styleId="xl65">
    <w:name w:val="xl65"/>
    <w:basedOn w:val="Normal"/>
    <w:rsid w:val="00E17387"/>
    <w:pPr>
      <w:widowControl/>
      <w:spacing w:before="100" w:beforeAutospacing="1" w:after="100" w:afterAutospacing="1"/>
      <w:jc w:val="left"/>
      <w:textAlignment w:val="center"/>
    </w:pPr>
    <w:rPr>
      <w:rFonts w:cs="Times New Roman"/>
      <w:kern w:val="0"/>
      <w:szCs w:val="24"/>
    </w:rPr>
  </w:style>
  <w:style w:type="paragraph" w:customStyle="1" w:styleId="xl66">
    <w:name w:val="xl66"/>
    <w:basedOn w:val="Normal"/>
    <w:rsid w:val="00E17387"/>
    <w:pPr>
      <w:widowControl/>
      <w:spacing w:before="100" w:beforeAutospacing="1" w:after="100" w:afterAutospacing="1"/>
      <w:jc w:val="center"/>
      <w:textAlignment w:val="center"/>
    </w:pPr>
    <w:rPr>
      <w:rFonts w:cs="Times New Roman"/>
      <w:kern w:val="0"/>
      <w:szCs w:val="24"/>
    </w:rPr>
  </w:style>
  <w:style w:type="paragraph" w:customStyle="1" w:styleId="xl67">
    <w:name w:val="xl67"/>
    <w:basedOn w:val="Normal"/>
    <w:rsid w:val="00E17387"/>
    <w:pPr>
      <w:widowControl/>
      <w:spacing w:before="100" w:beforeAutospacing="1" w:after="100" w:afterAutospacing="1"/>
      <w:jc w:val="left"/>
      <w:textAlignment w:val="center"/>
    </w:pPr>
    <w:rPr>
      <w:rFonts w:ascii="SimSun" w:hAnsi="SimSun" w:cs="SimSun"/>
      <w:kern w:val="0"/>
      <w:szCs w:val="24"/>
    </w:rPr>
  </w:style>
  <w:style w:type="paragraph" w:customStyle="1" w:styleId="xl68">
    <w:name w:val="xl68"/>
    <w:basedOn w:val="Normal"/>
    <w:rsid w:val="00E17387"/>
    <w:pPr>
      <w:widowControl/>
      <w:spacing w:before="100" w:beforeAutospacing="1" w:after="100" w:afterAutospacing="1"/>
      <w:jc w:val="center"/>
      <w:textAlignment w:val="center"/>
    </w:pPr>
    <w:rPr>
      <w:rFonts w:cs="Times New Roman"/>
      <w:kern w:val="0"/>
      <w:szCs w:val="24"/>
    </w:rPr>
  </w:style>
  <w:style w:type="paragraph" w:customStyle="1" w:styleId="xl69">
    <w:name w:val="xl69"/>
    <w:basedOn w:val="Normal"/>
    <w:rsid w:val="00E17387"/>
    <w:pPr>
      <w:widowControl/>
      <w:spacing w:before="100" w:beforeAutospacing="1" w:after="100" w:afterAutospacing="1"/>
      <w:jc w:val="center"/>
      <w:textAlignment w:val="center"/>
    </w:pPr>
    <w:rPr>
      <w:rFonts w:ascii="SimSun" w:hAnsi="SimSun" w:cs="SimSun"/>
      <w:kern w:val="0"/>
      <w:szCs w:val="24"/>
    </w:rPr>
  </w:style>
  <w:style w:type="paragraph" w:customStyle="1" w:styleId="xl70">
    <w:name w:val="xl70"/>
    <w:basedOn w:val="Normal"/>
    <w:rsid w:val="00E17387"/>
    <w:pPr>
      <w:widowControl/>
      <w:spacing w:before="100" w:beforeAutospacing="1" w:after="100" w:afterAutospacing="1"/>
      <w:jc w:val="center"/>
      <w:textAlignment w:val="center"/>
    </w:pPr>
    <w:rPr>
      <w:rFonts w:cs="Times New Roman"/>
      <w:kern w:val="0"/>
      <w:szCs w:val="24"/>
    </w:rPr>
  </w:style>
  <w:style w:type="paragraph" w:customStyle="1" w:styleId="xl71">
    <w:name w:val="xl71"/>
    <w:basedOn w:val="Normal"/>
    <w:rsid w:val="00E17387"/>
    <w:pPr>
      <w:widowControl/>
      <w:spacing w:before="100" w:beforeAutospacing="1" w:after="100" w:afterAutospacing="1"/>
      <w:jc w:val="center"/>
      <w:textAlignment w:val="center"/>
    </w:pPr>
    <w:rPr>
      <w:rFonts w:ascii="SimSun" w:hAnsi="SimSun" w:cs="SimSu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header" Target="header4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tif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5</Words>
  <Characters>15538</Characters>
  <Application>Microsoft Office Word</Application>
  <DocSecurity>0</DocSecurity>
  <Lines>129</Lines>
  <Paragraphs>36</Paragraphs>
  <ScaleCrop>false</ScaleCrop>
  <Company/>
  <LinksUpToDate>false</LinksUpToDate>
  <CharactersWithSpaces>1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kun</dc:creator>
  <cp:keywords/>
  <dc:description/>
  <cp:lastModifiedBy>Frontiers Media SA</cp:lastModifiedBy>
  <cp:revision>6</cp:revision>
  <dcterms:created xsi:type="dcterms:W3CDTF">2020-01-19T15:52:00Z</dcterms:created>
  <dcterms:modified xsi:type="dcterms:W3CDTF">2020-02-24T15:07:00Z</dcterms:modified>
</cp:coreProperties>
</file>